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5C72A6" w14:textId="77777777" w:rsidR="00A14E05" w:rsidRPr="00714A13" w:rsidRDefault="0097656A" w:rsidP="00B90AB8">
      <w:pPr>
        <w:spacing w:line="240" w:lineRule="auto"/>
        <w:rPr>
          <w:b/>
          <w:sz w:val="50"/>
          <w:szCs w:val="50"/>
        </w:rPr>
      </w:pPr>
      <w:r>
        <w:rPr>
          <w:b/>
          <w:noProof/>
          <w:sz w:val="28"/>
          <w:szCs w:val="28"/>
          <w:lang w:val="en-IN" w:eastAsia="en-IN" w:bidi="hi-IN"/>
        </w:rPr>
        <w:pict w14:anchorId="7B5B6D42">
          <v:shapetype id="_x0000_t202" coordsize="21600,21600" o:spt="202" path="m,l,21600r21600,l21600,xe">
            <v:stroke joinstyle="miter"/>
            <v:path gradientshapeok="t" o:connecttype="rect"/>
          </v:shapetype>
          <v:shape id="Text Box 69" o:spid="_x0000_s1026" type="#_x0000_t202" style="position:absolute;margin-left:120pt;margin-top:32.3pt;width:253.5pt;height:83.85pt;z-index:251652096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" filled="f" stroked="f" strokeweight=".5pt">
            <v:textbox inset="0,0,0,0">
              <w:txbxContent>
                <w:p w14:paraId="02BDEAC3" w14:textId="61361E8C" w:rsidR="00A70C07" w:rsidRDefault="00A70C07" w:rsidP="00A70C07">
                  <w:pPr>
                    <w:rPr>
                      <w:color w:val="000000" w:themeColor="text1"/>
                    </w:rPr>
                  </w:pPr>
                  <w:r w:rsidRPr="00A70C07">
                    <w:rPr>
                      <w:b/>
                      <w:color w:val="3E7BBE"/>
                    </w:rPr>
                    <w:t>Phone</w:t>
                  </w:r>
                  <w:r w:rsidR="00602D44" w:rsidRPr="00A70C07">
                    <w:rPr>
                      <w:b/>
                      <w:color w:val="3E7BBE"/>
                    </w:rPr>
                    <w:t>:</w:t>
                  </w:r>
                  <w:r w:rsidR="00602D44">
                    <w:rPr>
                      <w:color w:val="000000" w:themeColor="text1"/>
                    </w:rPr>
                    <w:t xml:space="preserve"> </w:t>
                  </w:r>
                  <w:r w:rsidR="00BC7ACB">
                    <w:rPr>
                      <w:color w:val="000000" w:themeColor="text1"/>
                    </w:rPr>
                    <w:t>91</w:t>
                  </w:r>
                  <w:r w:rsidR="00B259B4">
                    <w:rPr>
                      <w:color w:val="000000" w:themeColor="text1"/>
                    </w:rPr>
                    <w:t>9672747914</w:t>
                  </w:r>
                  <w:r>
                    <w:rPr>
                      <w:color w:val="000000" w:themeColor="text1"/>
                    </w:rPr>
                    <w:br/>
                  </w:r>
                  <w:r>
                    <w:rPr>
                      <w:b/>
                      <w:color w:val="3E7BBE"/>
                    </w:rPr>
                    <w:t>Email</w:t>
                  </w:r>
                  <w:r w:rsidRPr="00A70C07">
                    <w:rPr>
                      <w:b/>
                      <w:color w:val="3E7BBE"/>
                    </w:rPr>
                    <w:t>:</w:t>
                  </w:r>
                  <w:r w:rsidR="00B90AB8">
                    <w:rPr>
                      <w:b/>
                      <w:color w:val="3E7BBE"/>
                    </w:rPr>
                    <w:t xml:space="preserve"> </w:t>
                  </w:r>
                  <w:r w:rsidR="00B259B4">
                    <w:t>jaspayal231198@gmail</w:t>
                  </w:r>
                  <w:r>
                    <w:t>.com</w:t>
                  </w:r>
                  <w:r>
                    <w:br/>
                  </w:r>
                  <w:r w:rsidR="00C10FF3">
                    <w:rPr>
                      <w:b/>
                      <w:color w:val="3E7BBE"/>
                    </w:rPr>
                    <w:t>LinkedIn</w:t>
                  </w:r>
                  <w:r w:rsidRPr="00A70C07">
                    <w:rPr>
                      <w:b/>
                      <w:color w:val="3E7BBE"/>
                    </w:rPr>
                    <w:t>:</w:t>
                  </w:r>
                  <w:r w:rsidR="00B90AB8">
                    <w:rPr>
                      <w:b/>
                      <w:color w:val="3E7BBE"/>
                    </w:rPr>
                    <w:t xml:space="preserve"> </w:t>
                  </w:r>
                  <w:r>
                    <w:rPr>
                      <w:color w:val="000000" w:themeColor="text1"/>
                    </w:rPr>
                    <w:t>Linkedin.com/in/</w:t>
                  </w:r>
                  <w:r w:rsidR="00421409" w:rsidRPr="00421409">
                    <w:rPr>
                      <w:color w:val="000000" w:themeColor="text1"/>
                    </w:rPr>
                    <w:t>payal-jasoriya-62297b126</w:t>
                  </w:r>
                </w:p>
              </w:txbxContent>
            </v:textbox>
          </v:shape>
        </w:pict>
      </w:r>
      <w:r>
        <w:rPr>
          <w:b/>
          <w:sz w:val="50"/>
          <w:szCs w:val="50"/>
        </w:rPr>
        <w:pict w14:anchorId="7D7B892A">
          <v:shape id="_x0000_i1026" type="#_x0000_t75" style="width:93pt;height:117pt">
            <v:imagedata r:id="rId7" o:title="IMG_20180406_193046"/>
          </v:shape>
        </w:pict>
      </w:r>
      <w:r>
        <w:rPr>
          <w:b/>
          <w:noProof/>
          <w:sz w:val="28"/>
          <w:szCs w:val="28"/>
          <w:lang w:val="en-IN" w:eastAsia="en-IN" w:bidi="hi-IN"/>
        </w:rPr>
        <w:pict w14:anchorId="074A0AC5">
          <v:shape id="Text Box 52" o:spid="_x0000_s1027" type="#_x0000_t202" style="position:absolute;margin-left:118.05pt;margin-top:27.05pt;width:274pt;height:30pt;z-index:251651072;visibility:visible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" filled="f" stroked="f" strokeweight=".5pt">
            <v:textbox inset="0,0,0,0">
              <w:txbxContent>
                <w:p w14:paraId="64162535" w14:textId="77777777" w:rsidR="008B6B65" w:rsidRPr="007D5DBA" w:rsidRDefault="008B6B65" w:rsidP="008B6B65">
                  <w:pPr>
                    <w:rPr>
                      <w:color w:val="3E7BBE"/>
                      <w:sz w:val="28"/>
                      <w:szCs w:val="28"/>
                    </w:rPr>
                  </w:pPr>
                </w:p>
              </w:txbxContent>
            </v:textbox>
          </v:shape>
        </w:pict>
      </w:r>
      <w:r>
        <w:rPr>
          <w:b/>
          <w:noProof/>
          <w:sz w:val="28"/>
          <w:szCs w:val="28"/>
          <w:lang w:val="en-IN" w:eastAsia="en-IN" w:bidi="hi-IN"/>
        </w:rPr>
        <w:pict w14:anchorId="3E8BDA71">
          <v:shape id="Text Box 2" o:spid="_x0000_s1028" type="#_x0000_t202" style="position:absolute;margin-left:118.1pt;margin-top:-3.35pt;width:245.3pt;height:30pt;z-index:251653120;visibility:visible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" filled="f" stroked="f" strokeweight=".5pt">
            <v:textbox inset="0,0,0,0">
              <w:txbxContent>
                <w:p w14:paraId="1556C9A6" w14:textId="77777777" w:rsidR="007D5DBA" w:rsidRPr="00B259B4" w:rsidRDefault="00B259B4" w:rsidP="007D5DBA">
                  <w:pPr>
                    <w:rPr>
                      <w:b/>
                      <w:color w:val="5B9BD5" w:themeColor="accent1"/>
                      <w:sz w:val="50"/>
                      <w:szCs w:val="50"/>
                      <w:lang w:val="en-IN"/>
                    </w:rPr>
                  </w:pPr>
                  <w:r w:rsidRPr="00B259B4">
                    <w:rPr>
                      <w:b/>
                      <w:color w:val="5B9BD5" w:themeColor="accent1"/>
                      <w:sz w:val="50"/>
                      <w:szCs w:val="50"/>
                      <w:lang w:val="en-IN"/>
                    </w:rPr>
                    <w:t>PAYAL JASORIYA</w:t>
                  </w:r>
                </w:p>
              </w:txbxContent>
            </v:textbox>
          </v:shape>
        </w:pict>
      </w:r>
    </w:p>
    <w:p w14:paraId="43A70CC4" w14:textId="77777777" w:rsidR="00A70C07" w:rsidRDefault="0097656A" w:rsidP="00B90AB8">
      <w:pPr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  <w:lang w:val="en-IN" w:eastAsia="en-IN" w:bidi="hi-IN"/>
        </w:rPr>
        <w:pict w14:anchorId="164807B5">
          <v:shape id="Text Box 111" o:spid="_x0000_s1029" type="#_x0000_t202" style="position:absolute;margin-left:.75pt;margin-top:20.95pt;width:165.75pt;height:29.35pt;z-index:251654144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" filled="f" stroked="f" strokeweight=".5pt">
            <v:textbox style="mso-next-textbox:#Text Box 111" inset="0,0,0,0">
              <w:txbxContent>
                <w:p w14:paraId="55238E3A" w14:textId="77777777" w:rsidR="00B259B4" w:rsidRPr="00B259B4" w:rsidRDefault="00B259B4" w:rsidP="00B259B4">
                  <w:pPr>
                    <w:pStyle w:val="ContactInfo"/>
                    <w:jc w:val="both"/>
                    <w:rPr>
                      <w:color w:val="5B9BD5" w:themeColor="accent1"/>
                      <w:sz w:val="36"/>
                      <w:szCs w:val="28"/>
                    </w:rPr>
                  </w:pPr>
                  <w:r>
                    <w:rPr>
                      <w:b/>
                      <w:color w:val="5B9BD5" w:themeColor="accent1"/>
                      <w:sz w:val="28"/>
                      <w:szCs w:val="22"/>
                    </w:rPr>
                    <w:t>CAREER OBJECTIVE:</w:t>
                  </w:r>
                </w:p>
                <w:p w14:paraId="50141BF7" w14:textId="77777777" w:rsidR="00C86C9F" w:rsidRPr="005E3E69" w:rsidRDefault="00C86C9F" w:rsidP="00C86C9F">
                  <w:pPr>
                    <w:rPr>
                      <w:b/>
                      <w:color w:val="3E7BBE"/>
                      <w:sz w:val="28"/>
                      <w:szCs w:val="28"/>
                    </w:rPr>
                  </w:pPr>
                </w:p>
              </w:txbxContent>
            </v:textbox>
          </v:shape>
        </w:pict>
      </w:r>
    </w:p>
    <w:p w14:paraId="7AA19976" w14:textId="77777777" w:rsidR="00A70C07" w:rsidRDefault="0097656A" w:rsidP="00B90AB8">
      <w:pPr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  <w:lang w:val="en-IN" w:eastAsia="en-IN" w:bidi="hi-IN"/>
        </w:rPr>
        <w:pict w14:anchorId="645C5862">
          <v:line id="Straight Connector 112" o:spid="_x0000_s1041" style="position:absolute;z-index:251655168;visibility:visible" from="0,16pt" to="522.9pt,1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" strokecolor="#5b9bd5 [3204]" strokeweight="1.25pt">
            <v:stroke joinstyle="miter"/>
          </v:line>
        </w:pict>
      </w:r>
    </w:p>
    <w:p w14:paraId="2489310A" w14:textId="060460FE" w:rsidR="00B259B4" w:rsidRDefault="00B259B4" w:rsidP="00B90AB8">
      <w:pPr>
        <w:rPr>
          <w:sz w:val="20"/>
          <w:szCs w:val="20"/>
        </w:rPr>
      </w:pPr>
      <w:r w:rsidRPr="005F036D">
        <w:t xml:space="preserve">To Frame a carrier that allows me to be compatible in any competitive environment </w:t>
      </w:r>
      <w:r w:rsidR="00F07372" w:rsidRPr="005F036D">
        <w:t>and</w:t>
      </w:r>
      <w:r w:rsidRPr="005F036D">
        <w:t xml:space="preserve"> boots up my </w:t>
      </w:r>
      <w:r w:rsidR="00B90AB8" w:rsidRPr="005F036D">
        <w:t>capacities, knowledge</w:t>
      </w:r>
      <w:r w:rsidRPr="005F036D">
        <w:t xml:space="preserve"> and energy to their positive full and a drive for </w:t>
      </w:r>
      <w:r w:rsidR="00B90AB8" w:rsidRPr="005F036D">
        <w:t>self-Improvement</w:t>
      </w:r>
      <w:r w:rsidRPr="005F036D">
        <w:t xml:space="preserve"> with sincerity, dedication and smart work</w:t>
      </w:r>
      <w:r w:rsidRPr="00B259B4">
        <w:rPr>
          <w:sz w:val="20"/>
          <w:szCs w:val="20"/>
        </w:rPr>
        <w:t>.</w:t>
      </w:r>
    </w:p>
    <w:p w14:paraId="4ED1D203" w14:textId="77777777" w:rsidR="00B90AB8" w:rsidRDefault="00B90AB8" w:rsidP="00B90AB8">
      <w:pPr>
        <w:rPr>
          <w:sz w:val="20"/>
          <w:szCs w:val="20"/>
        </w:rPr>
      </w:pPr>
    </w:p>
    <w:p w14:paraId="3B9211AC" w14:textId="5F152479" w:rsidR="00B90AB8" w:rsidRDefault="00B90AB8" w:rsidP="00B90AB8">
      <w:pPr>
        <w:spacing w:after="0"/>
        <w:rPr>
          <w:b/>
          <w:color w:val="5B9BD5" w:themeColor="accent1"/>
          <w:spacing w:val="-2"/>
          <w:sz w:val="28"/>
          <w:szCs w:val="28"/>
        </w:rPr>
      </w:pPr>
      <w:r>
        <w:rPr>
          <w:b/>
          <w:color w:val="5B9BD5" w:themeColor="accent1"/>
          <w:spacing w:val="-2"/>
          <w:sz w:val="28"/>
          <w:szCs w:val="28"/>
        </w:rPr>
        <w:t>EXPERIENCE</w:t>
      </w:r>
      <w:r w:rsidRPr="00616E77">
        <w:rPr>
          <w:b/>
          <w:color w:val="5B9BD5" w:themeColor="accent1"/>
          <w:spacing w:val="-2"/>
          <w:sz w:val="28"/>
          <w:szCs w:val="28"/>
        </w:rPr>
        <w:t>:</w:t>
      </w:r>
      <w:r>
        <w:rPr>
          <w:b/>
          <w:color w:val="5B9BD5" w:themeColor="accent1"/>
          <w:spacing w:val="-2"/>
          <w:sz w:val="28"/>
          <w:szCs w:val="28"/>
        </w:rPr>
        <w:tab/>
      </w:r>
      <w:r>
        <w:rPr>
          <w:b/>
          <w:color w:val="5B9BD5" w:themeColor="accent1"/>
          <w:spacing w:val="-2"/>
          <w:sz w:val="28"/>
          <w:szCs w:val="28"/>
        </w:rPr>
        <w:tab/>
      </w:r>
      <w:r>
        <w:rPr>
          <w:b/>
          <w:color w:val="5B9BD5" w:themeColor="accent1"/>
          <w:spacing w:val="-2"/>
          <w:sz w:val="28"/>
          <w:szCs w:val="28"/>
        </w:rPr>
        <w:tab/>
      </w:r>
    </w:p>
    <w:p w14:paraId="6DBCCE98" w14:textId="77777777" w:rsidR="00B90AB8" w:rsidRPr="00B90AB8" w:rsidRDefault="0097656A" w:rsidP="00B90AB8">
      <w:pPr>
        <w:spacing w:after="0"/>
        <w:rPr>
          <w:b/>
          <w:color w:val="5B9BD5" w:themeColor="accent1"/>
          <w:spacing w:val="-2"/>
          <w:sz w:val="28"/>
          <w:szCs w:val="28"/>
        </w:rPr>
      </w:pPr>
      <w:r>
        <w:rPr>
          <w:noProof/>
          <w:lang w:val="en-IN" w:eastAsia="en-IN" w:bidi="hi-IN"/>
        </w:rPr>
        <w:pict w14:anchorId="108AE579">
          <v:line id="_x0000_s1053" style="position:absolute;z-index:251668480;visibility:visible" from="-.65pt,9.65pt" to="522.25pt,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" strokecolor="#5b9bd5 [3204]" strokeweight="1.25pt">
            <v:stroke joinstyle="miter"/>
          </v:line>
        </w:pic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668"/>
        <w:gridCol w:w="2543"/>
        <w:gridCol w:w="2418"/>
        <w:gridCol w:w="4053"/>
      </w:tblGrid>
      <w:tr w:rsidR="000A1C4A" w:rsidRPr="00B259B4" w14:paraId="13314540" w14:textId="77777777" w:rsidTr="000A1C4A">
        <w:tc>
          <w:tcPr>
            <w:tcW w:w="1668" w:type="dxa"/>
            <w:shd w:val="pct12" w:color="auto" w:fill="auto"/>
            <w:vAlign w:val="center"/>
          </w:tcPr>
          <w:p w14:paraId="1F977931" w14:textId="25D16D51" w:rsidR="000A1C4A" w:rsidRPr="00B259B4" w:rsidRDefault="000A1C4A" w:rsidP="00167643">
            <w:pPr>
              <w:spacing w:before="20" w:after="20" w:line="240" w:lineRule="auto"/>
              <w:rPr>
                <w:b/>
              </w:rPr>
            </w:pPr>
            <w:r>
              <w:rPr>
                <w:b/>
              </w:rPr>
              <w:t>Year</w:t>
            </w:r>
          </w:p>
        </w:tc>
        <w:tc>
          <w:tcPr>
            <w:tcW w:w="2543" w:type="dxa"/>
            <w:shd w:val="pct12" w:color="auto" w:fill="auto"/>
            <w:vAlign w:val="center"/>
          </w:tcPr>
          <w:p w14:paraId="1111121D" w14:textId="6F46B6E2" w:rsidR="000A1C4A" w:rsidRPr="00B259B4" w:rsidRDefault="000A1C4A" w:rsidP="00167643">
            <w:pPr>
              <w:spacing w:before="20" w:after="20" w:line="240" w:lineRule="auto"/>
              <w:rPr>
                <w:b/>
              </w:rPr>
            </w:pPr>
            <w:r>
              <w:rPr>
                <w:b/>
              </w:rPr>
              <w:t>Company</w:t>
            </w:r>
          </w:p>
        </w:tc>
        <w:tc>
          <w:tcPr>
            <w:tcW w:w="2418" w:type="dxa"/>
            <w:shd w:val="pct12" w:color="auto" w:fill="auto"/>
            <w:vAlign w:val="center"/>
          </w:tcPr>
          <w:p w14:paraId="56F096AF" w14:textId="302313DC" w:rsidR="000A1C4A" w:rsidRPr="00B259B4" w:rsidRDefault="000A1C4A" w:rsidP="00167643">
            <w:pPr>
              <w:spacing w:before="20" w:after="20" w:line="240" w:lineRule="auto"/>
              <w:ind w:left="-18" w:firstLine="18"/>
              <w:rPr>
                <w:b/>
              </w:rPr>
            </w:pPr>
            <w:r>
              <w:rPr>
                <w:b/>
              </w:rPr>
              <w:t>Designation</w:t>
            </w:r>
          </w:p>
        </w:tc>
        <w:tc>
          <w:tcPr>
            <w:tcW w:w="4053" w:type="dxa"/>
            <w:shd w:val="pct12" w:color="auto" w:fill="auto"/>
            <w:vAlign w:val="center"/>
          </w:tcPr>
          <w:p w14:paraId="66D1A199" w14:textId="7F2823E9" w:rsidR="000A1C4A" w:rsidRPr="00B259B4" w:rsidRDefault="000A1C4A" w:rsidP="00167643">
            <w:pPr>
              <w:spacing w:before="20" w:after="20" w:line="240" w:lineRule="auto"/>
              <w:rPr>
                <w:b/>
              </w:rPr>
            </w:pPr>
            <w:r>
              <w:rPr>
                <w:b/>
              </w:rPr>
              <w:t>Responsibilities</w:t>
            </w:r>
          </w:p>
        </w:tc>
      </w:tr>
      <w:tr w:rsidR="000A1C4A" w:rsidRPr="00B259B4" w14:paraId="5A047CF5" w14:textId="77777777" w:rsidTr="000A1C4A">
        <w:trPr>
          <w:trHeight w:val="80"/>
        </w:trPr>
        <w:tc>
          <w:tcPr>
            <w:tcW w:w="1668" w:type="dxa"/>
            <w:shd w:val="clear" w:color="auto" w:fill="FFFFFF"/>
            <w:vAlign w:val="center"/>
          </w:tcPr>
          <w:p w14:paraId="643A537B" w14:textId="77777777" w:rsidR="000A1C4A" w:rsidRPr="00B259B4" w:rsidRDefault="000A1C4A" w:rsidP="00167643">
            <w:pPr>
              <w:spacing w:before="20" w:after="20" w:line="240" w:lineRule="auto"/>
            </w:pPr>
          </w:p>
        </w:tc>
        <w:tc>
          <w:tcPr>
            <w:tcW w:w="2543" w:type="dxa"/>
            <w:shd w:val="clear" w:color="auto" w:fill="FFFFFF"/>
            <w:vAlign w:val="center"/>
          </w:tcPr>
          <w:p w14:paraId="2CA18E78" w14:textId="77777777" w:rsidR="000A1C4A" w:rsidRPr="00B259B4" w:rsidRDefault="000A1C4A" w:rsidP="00167643">
            <w:pPr>
              <w:spacing w:before="20" w:after="20" w:line="240" w:lineRule="auto"/>
            </w:pPr>
          </w:p>
        </w:tc>
        <w:tc>
          <w:tcPr>
            <w:tcW w:w="2418" w:type="dxa"/>
            <w:shd w:val="clear" w:color="auto" w:fill="FFFFFF"/>
            <w:vAlign w:val="center"/>
          </w:tcPr>
          <w:p w14:paraId="4CE363F1" w14:textId="77777777" w:rsidR="000A1C4A" w:rsidRPr="00B259B4" w:rsidRDefault="000A1C4A" w:rsidP="00167643">
            <w:pPr>
              <w:spacing w:before="20" w:after="20" w:line="240" w:lineRule="auto"/>
            </w:pPr>
          </w:p>
        </w:tc>
        <w:tc>
          <w:tcPr>
            <w:tcW w:w="4053" w:type="dxa"/>
            <w:shd w:val="clear" w:color="auto" w:fill="FFFFFF"/>
            <w:vAlign w:val="center"/>
          </w:tcPr>
          <w:p w14:paraId="4A7DDFEE" w14:textId="77777777" w:rsidR="000A1C4A" w:rsidRPr="00B259B4" w:rsidRDefault="000A1C4A" w:rsidP="00167643">
            <w:pPr>
              <w:spacing w:before="20" w:after="20" w:line="240" w:lineRule="auto"/>
            </w:pPr>
          </w:p>
        </w:tc>
      </w:tr>
      <w:tr w:rsidR="000A1C4A" w:rsidRPr="00B259B4" w14:paraId="71661C3D" w14:textId="77777777" w:rsidTr="000A1C4A">
        <w:tc>
          <w:tcPr>
            <w:tcW w:w="1668" w:type="dxa"/>
            <w:shd w:val="pct5" w:color="auto" w:fill="auto"/>
            <w:vAlign w:val="center"/>
          </w:tcPr>
          <w:p w14:paraId="793AB87D" w14:textId="5A890A95" w:rsidR="000A1C4A" w:rsidRPr="00B259B4" w:rsidRDefault="000A1C4A" w:rsidP="00167643">
            <w:pPr>
              <w:spacing w:before="20" w:after="20" w:line="240" w:lineRule="auto"/>
            </w:pPr>
            <w:r>
              <w:t xml:space="preserve">From 20-MAY-2019 to </w:t>
            </w:r>
            <w:r w:rsidR="000662A5">
              <w:t>till</w:t>
            </w:r>
            <w:r>
              <w:t xml:space="preserve"> date</w:t>
            </w:r>
          </w:p>
        </w:tc>
        <w:tc>
          <w:tcPr>
            <w:tcW w:w="2543" w:type="dxa"/>
            <w:shd w:val="pct5" w:color="auto" w:fill="auto"/>
            <w:vAlign w:val="center"/>
          </w:tcPr>
          <w:p w14:paraId="5CC48C6B" w14:textId="7A3B9D44" w:rsidR="000A1C4A" w:rsidRPr="00B259B4" w:rsidRDefault="000A1C4A" w:rsidP="00167643">
            <w:pPr>
              <w:spacing w:before="20" w:after="20" w:line="240" w:lineRule="auto"/>
            </w:pPr>
            <w:r>
              <w:t>Tata Consultancy Service</w:t>
            </w:r>
          </w:p>
        </w:tc>
        <w:tc>
          <w:tcPr>
            <w:tcW w:w="2418" w:type="dxa"/>
            <w:shd w:val="pct5" w:color="auto" w:fill="auto"/>
            <w:vAlign w:val="center"/>
          </w:tcPr>
          <w:p w14:paraId="7B4BCC32" w14:textId="0AA654B9" w:rsidR="000A1C4A" w:rsidRPr="00B259B4" w:rsidRDefault="001F04E7" w:rsidP="00167643">
            <w:pPr>
              <w:spacing w:before="20" w:after="20" w:line="240" w:lineRule="auto"/>
            </w:pPr>
            <w:r>
              <w:t>Developer</w:t>
            </w:r>
          </w:p>
        </w:tc>
        <w:tc>
          <w:tcPr>
            <w:tcW w:w="4053" w:type="dxa"/>
            <w:shd w:val="pct5" w:color="auto" w:fill="auto"/>
            <w:vAlign w:val="center"/>
          </w:tcPr>
          <w:p w14:paraId="50545266" w14:textId="7F30D9FC" w:rsidR="000A1C4A" w:rsidRDefault="000A1C4A" w:rsidP="000A1C4A">
            <w:pPr>
              <w:pStyle w:val="ListParagraph"/>
              <w:numPr>
                <w:ilvl w:val="0"/>
                <w:numId w:val="11"/>
              </w:numPr>
              <w:spacing w:before="20" w:after="20" w:line="240" w:lineRule="auto"/>
            </w:pPr>
            <w:r>
              <w:t>Developed solution for middleware interfaces using webmethods</w:t>
            </w:r>
            <w:r w:rsidR="000662A5">
              <w:t>.</w:t>
            </w:r>
          </w:p>
          <w:p w14:paraId="682388F2" w14:textId="743ED991" w:rsidR="000A1C4A" w:rsidRDefault="000A1C4A" w:rsidP="000A1C4A">
            <w:pPr>
              <w:pStyle w:val="ListParagraph"/>
              <w:numPr>
                <w:ilvl w:val="0"/>
                <w:numId w:val="11"/>
              </w:numPr>
              <w:spacing w:before="20" w:after="20" w:line="240" w:lineRule="auto"/>
            </w:pPr>
            <w:r>
              <w:t>Developed automation for Business</w:t>
            </w:r>
            <w:r w:rsidR="001C5A81">
              <w:t xml:space="preserve"> work</w:t>
            </w:r>
            <w:r>
              <w:t xml:space="preserve"> using VBA</w:t>
            </w:r>
            <w:r w:rsidR="000C7F7F">
              <w:t>.</w:t>
            </w:r>
          </w:p>
          <w:p w14:paraId="2A2D816B" w14:textId="01097C96" w:rsidR="00C10FF3" w:rsidRDefault="00C10FF3" w:rsidP="000A1C4A">
            <w:pPr>
              <w:pStyle w:val="ListParagraph"/>
              <w:numPr>
                <w:ilvl w:val="0"/>
                <w:numId w:val="11"/>
              </w:numPr>
              <w:spacing w:before="20" w:after="20" w:line="240" w:lineRule="auto"/>
            </w:pPr>
            <w:r>
              <w:t xml:space="preserve">Working on </w:t>
            </w:r>
            <w:r w:rsidR="00F07372">
              <w:t>d</w:t>
            </w:r>
            <w:r>
              <w:t>evelopment of an application as a full Stack Developer</w:t>
            </w:r>
          </w:p>
          <w:p w14:paraId="25E58683" w14:textId="5667D357" w:rsidR="000662A5" w:rsidRPr="00B259B4" w:rsidRDefault="000662A5" w:rsidP="000662A5">
            <w:pPr>
              <w:pStyle w:val="ListParagraph"/>
              <w:spacing w:before="20" w:after="20" w:line="240" w:lineRule="auto"/>
            </w:pPr>
          </w:p>
        </w:tc>
      </w:tr>
      <w:tr w:rsidR="000A1C4A" w:rsidRPr="00B259B4" w14:paraId="24B2229B" w14:textId="77777777" w:rsidTr="000A1C4A">
        <w:tc>
          <w:tcPr>
            <w:tcW w:w="1668" w:type="dxa"/>
            <w:vAlign w:val="center"/>
          </w:tcPr>
          <w:p w14:paraId="75564964" w14:textId="573780D6" w:rsidR="000A1C4A" w:rsidRPr="00B259B4" w:rsidRDefault="000A1C4A" w:rsidP="00167643">
            <w:pPr>
              <w:spacing w:before="20" w:after="20" w:line="240" w:lineRule="auto"/>
            </w:pPr>
          </w:p>
        </w:tc>
        <w:tc>
          <w:tcPr>
            <w:tcW w:w="2543" w:type="dxa"/>
            <w:vAlign w:val="center"/>
          </w:tcPr>
          <w:p w14:paraId="0A4A7DA3" w14:textId="3538984D" w:rsidR="000A1C4A" w:rsidRPr="00B259B4" w:rsidRDefault="000A1C4A" w:rsidP="00167643">
            <w:pPr>
              <w:spacing w:before="20" w:after="20" w:line="240" w:lineRule="auto"/>
            </w:pPr>
          </w:p>
        </w:tc>
        <w:tc>
          <w:tcPr>
            <w:tcW w:w="2418" w:type="dxa"/>
            <w:vAlign w:val="center"/>
          </w:tcPr>
          <w:p w14:paraId="66C296E0" w14:textId="7CDFEA9E" w:rsidR="000A1C4A" w:rsidRPr="00B259B4" w:rsidRDefault="000A1C4A" w:rsidP="00167643">
            <w:pPr>
              <w:spacing w:before="20" w:after="20" w:line="240" w:lineRule="auto"/>
            </w:pPr>
          </w:p>
        </w:tc>
        <w:tc>
          <w:tcPr>
            <w:tcW w:w="4053" w:type="dxa"/>
            <w:vAlign w:val="center"/>
          </w:tcPr>
          <w:p w14:paraId="52230636" w14:textId="2D2B9AD7" w:rsidR="000A1C4A" w:rsidRPr="00B259B4" w:rsidRDefault="000A1C4A" w:rsidP="00167643">
            <w:pPr>
              <w:spacing w:before="20" w:after="20" w:line="240" w:lineRule="auto"/>
            </w:pPr>
          </w:p>
        </w:tc>
      </w:tr>
    </w:tbl>
    <w:p w14:paraId="3E2B1923" w14:textId="77777777" w:rsidR="00A70C07" w:rsidRPr="00915BBA" w:rsidRDefault="0097656A" w:rsidP="00B90AB8">
      <w:pPr>
        <w:spacing w:line="240" w:lineRule="auto"/>
      </w:pPr>
      <w:r>
        <w:rPr>
          <w:b/>
          <w:noProof/>
          <w:sz w:val="28"/>
          <w:szCs w:val="28"/>
          <w:lang w:val="en-IN" w:eastAsia="en-IN" w:bidi="hi-IN"/>
        </w:rPr>
        <w:pict w14:anchorId="45B79931">
          <v:shape id="Text Box 8" o:spid="_x0000_s1030" type="#_x0000_t202" style="position:absolute;margin-left:0;margin-top:20.6pt;width:89.3pt;height:29.3pt;z-index:251656192;visibility:visible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" filled="f" stroked="f" strokeweight=".5pt">
            <v:textbox inset="0,0,0,0">
              <w:txbxContent>
                <w:p w14:paraId="3E9E1C08" w14:textId="77777777" w:rsidR="00070783" w:rsidRPr="005E3E69" w:rsidRDefault="00070783" w:rsidP="00070783">
                  <w:pPr>
                    <w:rPr>
                      <w:b/>
                      <w:color w:val="3E7BBE"/>
                      <w:sz w:val="28"/>
                      <w:szCs w:val="28"/>
                    </w:rPr>
                  </w:pPr>
                  <w:r>
                    <w:rPr>
                      <w:b/>
                      <w:color w:val="3E7BBE"/>
                      <w:sz w:val="28"/>
                      <w:szCs w:val="28"/>
                    </w:rPr>
                    <w:t>EDUCATION</w:t>
                  </w:r>
                </w:p>
              </w:txbxContent>
            </v:textbox>
          </v:shape>
        </w:pict>
      </w:r>
    </w:p>
    <w:p w14:paraId="167018A7" w14:textId="77777777" w:rsidR="007D5DBA" w:rsidRDefault="0097656A" w:rsidP="00B90AB8">
      <w:pPr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  <w:lang w:val="en-IN" w:eastAsia="en-IN" w:bidi="hi-IN"/>
        </w:rPr>
        <w:pict w14:anchorId="2F7CD4BA">
          <v:line id="Straight Connector 13" o:spid="_x0000_s1040" style="position:absolute;z-index:251657216;visibility:visible" from="-.65pt,15.6pt" to="522.25pt,1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" strokecolor="#5b9bd5 [3204]" strokeweight="1.25pt">
            <v:stroke joinstyle="miter"/>
          </v:line>
        </w:pic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084"/>
        <w:gridCol w:w="3127"/>
        <w:gridCol w:w="4421"/>
        <w:gridCol w:w="2050"/>
      </w:tblGrid>
      <w:tr w:rsidR="00B259B4" w14:paraId="21BB7E92" w14:textId="77777777" w:rsidTr="002012B8">
        <w:tc>
          <w:tcPr>
            <w:tcW w:w="1084" w:type="dxa"/>
            <w:shd w:val="pct12" w:color="auto" w:fill="auto"/>
            <w:vAlign w:val="center"/>
          </w:tcPr>
          <w:p w14:paraId="656E7656" w14:textId="77777777" w:rsidR="00B259B4" w:rsidRPr="00B259B4" w:rsidRDefault="00B259B4" w:rsidP="00B90AB8">
            <w:pPr>
              <w:spacing w:before="20" w:after="20" w:line="240" w:lineRule="auto"/>
              <w:rPr>
                <w:b/>
              </w:rPr>
            </w:pPr>
            <w:r w:rsidRPr="00B259B4">
              <w:rPr>
                <w:b/>
              </w:rPr>
              <w:t>Year</w:t>
            </w:r>
          </w:p>
        </w:tc>
        <w:tc>
          <w:tcPr>
            <w:tcW w:w="3127" w:type="dxa"/>
            <w:shd w:val="pct12" w:color="auto" w:fill="auto"/>
            <w:vAlign w:val="center"/>
          </w:tcPr>
          <w:p w14:paraId="59BEBFDF" w14:textId="77777777" w:rsidR="00B259B4" w:rsidRPr="00B259B4" w:rsidRDefault="00B259B4" w:rsidP="00B90AB8">
            <w:pPr>
              <w:spacing w:before="20" w:after="20" w:line="240" w:lineRule="auto"/>
              <w:rPr>
                <w:b/>
              </w:rPr>
            </w:pPr>
            <w:r w:rsidRPr="00B259B4">
              <w:rPr>
                <w:b/>
              </w:rPr>
              <w:t>Degree</w:t>
            </w:r>
          </w:p>
        </w:tc>
        <w:tc>
          <w:tcPr>
            <w:tcW w:w="4421" w:type="dxa"/>
            <w:shd w:val="pct12" w:color="auto" w:fill="auto"/>
            <w:vAlign w:val="center"/>
          </w:tcPr>
          <w:p w14:paraId="05D3A6CE" w14:textId="77777777" w:rsidR="00B259B4" w:rsidRPr="00B259B4" w:rsidRDefault="00B259B4" w:rsidP="00B90AB8">
            <w:pPr>
              <w:spacing w:before="20" w:after="20" w:line="240" w:lineRule="auto"/>
              <w:ind w:left="-18" w:firstLine="18"/>
              <w:rPr>
                <w:b/>
              </w:rPr>
            </w:pPr>
            <w:r w:rsidRPr="00B259B4">
              <w:rPr>
                <w:b/>
              </w:rPr>
              <w:t>Institute</w:t>
            </w:r>
          </w:p>
        </w:tc>
        <w:tc>
          <w:tcPr>
            <w:tcW w:w="2050" w:type="dxa"/>
            <w:shd w:val="pct12" w:color="auto" w:fill="auto"/>
            <w:vAlign w:val="center"/>
          </w:tcPr>
          <w:p w14:paraId="23B2E9AE" w14:textId="77777777" w:rsidR="00B259B4" w:rsidRPr="00B259B4" w:rsidRDefault="00B259B4" w:rsidP="00B90AB8">
            <w:pPr>
              <w:spacing w:before="20" w:after="20" w:line="240" w:lineRule="auto"/>
              <w:rPr>
                <w:b/>
              </w:rPr>
            </w:pPr>
            <w:r w:rsidRPr="00B259B4">
              <w:rPr>
                <w:b/>
              </w:rPr>
              <w:t>CGPA / Percentage</w:t>
            </w:r>
          </w:p>
        </w:tc>
      </w:tr>
      <w:tr w:rsidR="00B259B4" w14:paraId="613DC35D" w14:textId="77777777" w:rsidTr="002012B8">
        <w:trPr>
          <w:trHeight w:val="80"/>
        </w:trPr>
        <w:tc>
          <w:tcPr>
            <w:tcW w:w="1084" w:type="dxa"/>
            <w:shd w:val="clear" w:color="auto" w:fill="FFFFFF"/>
            <w:vAlign w:val="center"/>
          </w:tcPr>
          <w:p w14:paraId="30F37005" w14:textId="77777777" w:rsidR="00B259B4" w:rsidRPr="00B259B4" w:rsidRDefault="00B259B4" w:rsidP="00B90AB8">
            <w:pPr>
              <w:spacing w:before="20" w:after="20" w:line="240" w:lineRule="auto"/>
            </w:pPr>
          </w:p>
        </w:tc>
        <w:tc>
          <w:tcPr>
            <w:tcW w:w="3127" w:type="dxa"/>
            <w:shd w:val="clear" w:color="auto" w:fill="FFFFFF"/>
            <w:vAlign w:val="center"/>
          </w:tcPr>
          <w:p w14:paraId="061D4683" w14:textId="77777777" w:rsidR="00B259B4" w:rsidRPr="00B259B4" w:rsidRDefault="00B259B4" w:rsidP="00B90AB8">
            <w:pPr>
              <w:spacing w:before="20" w:after="20" w:line="240" w:lineRule="auto"/>
            </w:pPr>
          </w:p>
        </w:tc>
        <w:tc>
          <w:tcPr>
            <w:tcW w:w="4421" w:type="dxa"/>
            <w:shd w:val="clear" w:color="auto" w:fill="FFFFFF"/>
            <w:vAlign w:val="center"/>
          </w:tcPr>
          <w:p w14:paraId="2C26C923" w14:textId="77777777" w:rsidR="00B259B4" w:rsidRPr="00B259B4" w:rsidRDefault="00B259B4" w:rsidP="00B90AB8">
            <w:pPr>
              <w:spacing w:before="20" w:after="20" w:line="240" w:lineRule="auto"/>
            </w:pPr>
          </w:p>
        </w:tc>
        <w:tc>
          <w:tcPr>
            <w:tcW w:w="2050" w:type="dxa"/>
            <w:shd w:val="clear" w:color="auto" w:fill="FFFFFF"/>
            <w:vAlign w:val="center"/>
          </w:tcPr>
          <w:p w14:paraId="66FF0A5F" w14:textId="77777777" w:rsidR="00B259B4" w:rsidRPr="00B259B4" w:rsidRDefault="00B259B4" w:rsidP="00B90AB8">
            <w:pPr>
              <w:spacing w:before="20" w:after="20" w:line="240" w:lineRule="auto"/>
            </w:pPr>
          </w:p>
        </w:tc>
      </w:tr>
      <w:tr w:rsidR="00B259B4" w14:paraId="70C62392" w14:textId="77777777" w:rsidTr="002012B8">
        <w:tc>
          <w:tcPr>
            <w:tcW w:w="1084" w:type="dxa"/>
            <w:shd w:val="pct5" w:color="auto" w:fill="auto"/>
            <w:vAlign w:val="center"/>
          </w:tcPr>
          <w:p w14:paraId="197CB35C" w14:textId="77777777" w:rsidR="00B259B4" w:rsidRPr="00B259B4" w:rsidRDefault="00B259B4" w:rsidP="00B90AB8">
            <w:pPr>
              <w:spacing w:before="20" w:after="20" w:line="240" w:lineRule="auto"/>
            </w:pPr>
            <w:r w:rsidRPr="00B259B4">
              <w:t>2019</w:t>
            </w:r>
          </w:p>
        </w:tc>
        <w:tc>
          <w:tcPr>
            <w:tcW w:w="3127" w:type="dxa"/>
            <w:shd w:val="pct5" w:color="auto" w:fill="auto"/>
            <w:vAlign w:val="center"/>
          </w:tcPr>
          <w:p w14:paraId="5FF98B77" w14:textId="575EBB2C" w:rsidR="00B259B4" w:rsidRPr="00B259B4" w:rsidRDefault="00C10FF3" w:rsidP="00B90AB8">
            <w:pPr>
              <w:spacing w:before="20" w:after="20" w:line="240" w:lineRule="auto"/>
            </w:pPr>
            <w:r w:rsidRPr="00B259B4">
              <w:t>CSE (</w:t>
            </w:r>
            <w:r w:rsidR="00B259B4" w:rsidRPr="00B259B4">
              <w:t xml:space="preserve">Rajasthan </w:t>
            </w:r>
            <w:r w:rsidR="00B731E9">
              <w:t xml:space="preserve">Technical </w:t>
            </w:r>
            <w:r w:rsidR="00B259B4" w:rsidRPr="00B259B4">
              <w:t>University)</w:t>
            </w:r>
          </w:p>
        </w:tc>
        <w:tc>
          <w:tcPr>
            <w:tcW w:w="4421" w:type="dxa"/>
            <w:shd w:val="pct5" w:color="auto" w:fill="auto"/>
            <w:vAlign w:val="center"/>
          </w:tcPr>
          <w:p w14:paraId="0368332B" w14:textId="77777777" w:rsidR="00B259B4" w:rsidRPr="00B259B4" w:rsidRDefault="00B259B4" w:rsidP="00B90AB8">
            <w:pPr>
              <w:spacing w:before="20" w:after="20" w:line="240" w:lineRule="auto"/>
            </w:pPr>
            <w:r w:rsidRPr="00B259B4">
              <w:t>NIET</w:t>
            </w:r>
          </w:p>
        </w:tc>
        <w:tc>
          <w:tcPr>
            <w:tcW w:w="2050" w:type="dxa"/>
            <w:shd w:val="pct5" w:color="auto" w:fill="auto"/>
            <w:vAlign w:val="center"/>
          </w:tcPr>
          <w:p w14:paraId="4F7FB16B" w14:textId="494A2335" w:rsidR="00B259B4" w:rsidRPr="00B259B4" w:rsidRDefault="00D04ED5" w:rsidP="00B90AB8">
            <w:pPr>
              <w:spacing w:before="20" w:after="20" w:line="240" w:lineRule="auto"/>
            </w:pPr>
            <w:r>
              <w:t>81</w:t>
            </w:r>
            <w:r w:rsidR="00B259B4" w:rsidRPr="00B259B4">
              <w:t xml:space="preserve">% </w:t>
            </w:r>
          </w:p>
        </w:tc>
      </w:tr>
      <w:tr w:rsidR="00B259B4" w14:paraId="1123DB8C" w14:textId="77777777" w:rsidTr="002012B8">
        <w:tc>
          <w:tcPr>
            <w:tcW w:w="1084" w:type="dxa"/>
            <w:vAlign w:val="center"/>
          </w:tcPr>
          <w:p w14:paraId="7C4F7FBD" w14:textId="77777777" w:rsidR="00B259B4" w:rsidRPr="00B259B4" w:rsidRDefault="00B259B4" w:rsidP="00B90AB8">
            <w:pPr>
              <w:spacing w:before="20" w:after="20" w:line="240" w:lineRule="auto"/>
            </w:pPr>
            <w:r w:rsidRPr="00B259B4">
              <w:t>2015</w:t>
            </w:r>
          </w:p>
        </w:tc>
        <w:tc>
          <w:tcPr>
            <w:tcW w:w="3127" w:type="dxa"/>
            <w:vAlign w:val="center"/>
          </w:tcPr>
          <w:p w14:paraId="10E45E7D" w14:textId="77777777" w:rsidR="00B259B4" w:rsidRPr="00B259B4" w:rsidRDefault="00B259B4" w:rsidP="00B90AB8">
            <w:pPr>
              <w:spacing w:before="20" w:after="20" w:line="240" w:lineRule="auto"/>
            </w:pPr>
            <w:r w:rsidRPr="00B259B4">
              <w:t>XII (Rajasthan board)</w:t>
            </w:r>
          </w:p>
        </w:tc>
        <w:tc>
          <w:tcPr>
            <w:tcW w:w="4421" w:type="dxa"/>
            <w:vAlign w:val="center"/>
          </w:tcPr>
          <w:p w14:paraId="24099962" w14:textId="77777777" w:rsidR="00B259B4" w:rsidRPr="00B259B4" w:rsidRDefault="00B259B4" w:rsidP="00B90AB8">
            <w:pPr>
              <w:spacing w:before="20" w:after="20" w:line="240" w:lineRule="auto"/>
            </w:pPr>
            <w:r w:rsidRPr="00B259B4">
              <w:t>Engineer’s Point</w:t>
            </w:r>
            <w:r w:rsidR="00D04ED5">
              <w:t xml:space="preserve"> Sr. Sec. School</w:t>
            </w:r>
          </w:p>
        </w:tc>
        <w:tc>
          <w:tcPr>
            <w:tcW w:w="2050" w:type="dxa"/>
            <w:vAlign w:val="center"/>
          </w:tcPr>
          <w:p w14:paraId="1F4E1261" w14:textId="77777777" w:rsidR="00B259B4" w:rsidRPr="00B259B4" w:rsidRDefault="00B259B4" w:rsidP="00B90AB8">
            <w:pPr>
              <w:spacing w:before="20" w:after="20" w:line="240" w:lineRule="auto"/>
            </w:pPr>
            <w:r w:rsidRPr="00B259B4">
              <w:t>93%</w:t>
            </w:r>
          </w:p>
        </w:tc>
      </w:tr>
      <w:tr w:rsidR="00B259B4" w14:paraId="27D7F86A" w14:textId="77777777" w:rsidTr="002012B8">
        <w:tc>
          <w:tcPr>
            <w:tcW w:w="1084" w:type="dxa"/>
            <w:shd w:val="pct5" w:color="auto" w:fill="auto"/>
            <w:vAlign w:val="center"/>
          </w:tcPr>
          <w:p w14:paraId="27AA4834" w14:textId="77777777" w:rsidR="00B259B4" w:rsidRPr="00B259B4" w:rsidRDefault="00B259B4" w:rsidP="00B90AB8">
            <w:pPr>
              <w:spacing w:before="20" w:after="20" w:line="240" w:lineRule="auto"/>
            </w:pPr>
            <w:r w:rsidRPr="00B259B4">
              <w:t>2013</w:t>
            </w:r>
          </w:p>
        </w:tc>
        <w:tc>
          <w:tcPr>
            <w:tcW w:w="3127" w:type="dxa"/>
            <w:shd w:val="pct5" w:color="auto" w:fill="auto"/>
            <w:vAlign w:val="center"/>
          </w:tcPr>
          <w:p w14:paraId="4AA0AB29" w14:textId="77777777" w:rsidR="00B259B4" w:rsidRPr="00B259B4" w:rsidRDefault="00B259B4" w:rsidP="00B90AB8">
            <w:pPr>
              <w:spacing w:before="20" w:after="20" w:line="240" w:lineRule="auto"/>
            </w:pPr>
            <w:r w:rsidRPr="00B259B4">
              <w:t>X (Rajasthan board)</w:t>
            </w:r>
          </w:p>
        </w:tc>
        <w:tc>
          <w:tcPr>
            <w:tcW w:w="4421" w:type="dxa"/>
            <w:shd w:val="pct5" w:color="auto" w:fill="auto"/>
            <w:vAlign w:val="center"/>
          </w:tcPr>
          <w:p w14:paraId="10D32D8C" w14:textId="77777777" w:rsidR="00B259B4" w:rsidRPr="00B259B4" w:rsidRDefault="00D04ED5" w:rsidP="00B90AB8">
            <w:pPr>
              <w:spacing w:before="20" w:after="20" w:line="240" w:lineRule="auto"/>
            </w:pPr>
            <w:r w:rsidRPr="00B259B4">
              <w:t>Engineer’s Point</w:t>
            </w:r>
            <w:r>
              <w:t xml:space="preserve"> Sr. Sec. School</w:t>
            </w:r>
          </w:p>
        </w:tc>
        <w:tc>
          <w:tcPr>
            <w:tcW w:w="2050" w:type="dxa"/>
            <w:shd w:val="pct5" w:color="auto" w:fill="auto"/>
            <w:vAlign w:val="center"/>
          </w:tcPr>
          <w:p w14:paraId="10870BAF" w14:textId="77777777" w:rsidR="00B259B4" w:rsidRPr="00B259B4" w:rsidRDefault="00B259B4" w:rsidP="00B90AB8">
            <w:pPr>
              <w:spacing w:before="20" w:after="20" w:line="240" w:lineRule="auto"/>
            </w:pPr>
            <w:r w:rsidRPr="00B259B4">
              <w:t>88.83%</w:t>
            </w:r>
          </w:p>
        </w:tc>
      </w:tr>
      <w:tr w:rsidR="00B259B4" w14:paraId="395D0879" w14:textId="77777777" w:rsidTr="002012B8">
        <w:tc>
          <w:tcPr>
            <w:tcW w:w="1084" w:type="dxa"/>
            <w:shd w:val="pct5" w:color="auto" w:fill="auto"/>
            <w:vAlign w:val="center"/>
          </w:tcPr>
          <w:p w14:paraId="2361CB0F" w14:textId="77777777" w:rsidR="00B259B4" w:rsidRPr="00B259B4" w:rsidRDefault="00B259B4" w:rsidP="00B90AB8">
            <w:pPr>
              <w:spacing w:before="20" w:after="20" w:line="240" w:lineRule="auto"/>
            </w:pPr>
          </w:p>
        </w:tc>
        <w:tc>
          <w:tcPr>
            <w:tcW w:w="3127" w:type="dxa"/>
            <w:shd w:val="pct5" w:color="auto" w:fill="auto"/>
            <w:vAlign w:val="center"/>
          </w:tcPr>
          <w:p w14:paraId="79B7BC09" w14:textId="77777777" w:rsidR="00B259B4" w:rsidRPr="00B259B4" w:rsidRDefault="00B259B4" w:rsidP="00B90AB8">
            <w:pPr>
              <w:spacing w:before="20" w:after="20" w:line="240" w:lineRule="auto"/>
            </w:pPr>
          </w:p>
        </w:tc>
        <w:tc>
          <w:tcPr>
            <w:tcW w:w="4421" w:type="dxa"/>
            <w:shd w:val="pct5" w:color="auto" w:fill="auto"/>
            <w:vAlign w:val="center"/>
          </w:tcPr>
          <w:p w14:paraId="18B5B150" w14:textId="77777777" w:rsidR="00B259B4" w:rsidRPr="00B259B4" w:rsidRDefault="00B259B4" w:rsidP="00B90AB8">
            <w:pPr>
              <w:spacing w:before="20" w:after="20" w:line="240" w:lineRule="auto"/>
            </w:pPr>
          </w:p>
        </w:tc>
        <w:tc>
          <w:tcPr>
            <w:tcW w:w="2050" w:type="dxa"/>
            <w:shd w:val="pct5" w:color="auto" w:fill="auto"/>
            <w:vAlign w:val="center"/>
          </w:tcPr>
          <w:p w14:paraId="0D601046" w14:textId="77777777" w:rsidR="00B259B4" w:rsidRPr="00B259B4" w:rsidRDefault="00B259B4" w:rsidP="00B90AB8">
            <w:pPr>
              <w:spacing w:before="20" w:after="20" w:line="240" w:lineRule="auto"/>
            </w:pPr>
          </w:p>
        </w:tc>
      </w:tr>
    </w:tbl>
    <w:p w14:paraId="411AE8E4" w14:textId="6338F78F" w:rsidR="00567328" w:rsidRDefault="00567328" w:rsidP="00B90AB8">
      <w:pPr>
        <w:spacing w:line="240" w:lineRule="auto"/>
      </w:pPr>
    </w:p>
    <w:p w14:paraId="406551FD" w14:textId="633119AC" w:rsidR="00E170A6" w:rsidRPr="00567328" w:rsidRDefault="00567328" w:rsidP="00567328">
      <w:r>
        <w:br w:type="page"/>
      </w:r>
      <w:r w:rsidR="00E170A6">
        <w:rPr>
          <w:b/>
          <w:color w:val="5B9BD5" w:themeColor="accent1"/>
          <w:spacing w:val="-2"/>
          <w:sz w:val="28"/>
          <w:szCs w:val="28"/>
        </w:rPr>
        <w:lastRenderedPageBreak/>
        <w:t>TECHNICAL</w:t>
      </w:r>
      <w:r w:rsidR="00E170A6" w:rsidRPr="00616E77">
        <w:rPr>
          <w:b/>
          <w:color w:val="5B9BD5" w:themeColor="accent1"/>
          <w:spacing w:val="-2"/>
          <w:sz w:val="28"/>
          <w:szCs w:val="28"/>
        </w:rPr>
        <w:t xml:space="preserve"> S</w:t>
      </w:r>
      <w:r w:rsidR="00E170A6">
        <w:rPr>
          <w:b/>
          <w:color w:val="5B9BD5" w:themeColor="accent1"/>
          <w:spacing w:val="-2"/>
          <w:sz w:val="28"/>
          <w:szCs w:val="28"/>
        </w:rPr>
        <w:t>KILLS</w:t>
      </w:r>
      <w:r w:rsidR="00E170A6" w:rsidRPr="00616E77">
        <w:rPr>
          <w:b/>
          <w:color w:val="5B9BD5" w:themeColor="accent1"/>
          <w:spacing w:val="-2"/>
          <w:sz w:val="28"/>
          <w:szCs w:val="28"/>
        </w:rPr>
        <w:t xml:space="preserve"> &amp; </w:t>
      </w:r>
      <w:r w:rsidR="0040461E">
        <w:rPr>
          <w:b/>
          <w:color w:val="5B9BD5" w:themeColor="accent1"/>
          <w:spacing w:val="-2"/>
          <w:sz w:val="28"/>
          <w:szCs w:val="28"/>
        </w:rPr>
        <w:t>KNOWLEDGE</w:t>
      </w:r>
      <w:r w:rsidR="00E170A6" w:rsidRPr="00616E77">
        <w:rPr>
          <w:b/>
          <w:color w:val="5B9BD5" w:themeColor="accent1"/>
          <w:spacing w:val="-2"/>
          <w:sz w:val="28"/>
          <w:szCs w:val="28"/>
        </w:rPr>
        <w:t>:</w:t>
      </w:r>
      <w:r w:rsidR="00E170A6">
        <w:rPr>
          <w:b/>
          <w:color w:val="5B9BD5" w:themeColor="accent1"/>
          <w:spacing w:val="-2"/>
          <w:sz w:val="28"/>
          <w:szCs w:val="28"/>
        </w:rPr>
        <w:tab/>
      </w:r>
      <w:r w:rsidR="00E170A6">
        <w:rPr>
          <w:b/>
          <w:color w:val="5B9BD5" w:themeColor="accent1"/>
          <w:spacing w:val="-2"/>
          <w:sz w:val="28"/>
          <w:szCs w:val="28"/>
        </w:rPr>
        <w:tab/>
      </w:r>
    </w:p>
    <w:p w14:paraId="6D2874BD" w14:textId="2AAAE01D" w:rsidR="00B90AB8" w:rsidRPr="00B90AB8" w:rsidRDefault="0097656A" w:rsidP="00B90AB8">
      <w:pPr>
        <w:spacing w:after="0"/>
        <w:rPr>
          <w:b/>
          <w:color w:val="5B9BD5" w:themeColor="accent1"/>
          <w:spacing w:val="-2"/>
          <w:sz w:val="28"/>
          <w:szCs w:val="28"/>
        </w:rPr>
      </w:pPr>
      <w:bookmarkStart w:id="0" w:name="_GoBack"/>
      <w:bookmarkEnd w:id="0"/>
      <w:r>
        <w:rPr>
          <w:noProof/>
          <w:lang w:val="en-IN" w:eastAsia="en-IN" w:bidi="hi-IN"/>
        </w:rPr>
        <w:pict w14:anchorId="62F9BAEF">
          <v:line id="Straight Connector 1" o:spid="_x0000_s1049" style="position:absolute;z-index:251666432;visibility:visible" from="-.65pt,9.65pt" to="522.25pt,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" strokecolor="#5b9bd5 [3204]" strokeweight="1.25pt">
            <v:stroke joinstyle="miter"/>
          </v:line>
        </w:pict>
      </w:r>
    </w:p>
    <w:p w14:paraId="1B201998" w14:textId="13B0CEDF" w:rsidR="0040461E" w:rsidRDefault="00523DF1" w:rsidP="00B90AB8">
      <w:pPr>
        <w:numPr>
          <w:ilvl w:val="0"/>
          <w:numId w:val="6"/>
        </w:numPr>
        <w:spacing w:before="20" w:after="20" w:line="276" w:lineRule="auto"/>
        <w:ind w:left="1008"/>
      </w:pPr>
      <w:r>
        <w:t>Working</w:t>
      </w:r>
      <w:r w:rsidR="0040461E">
        <w:t xml:space="preserve"> on</w:t>
      </w:r>
      <w:r>
        <w:t xml:space="preserve"> </w:t>
      </w:r>
      <w:r>
        <w:t>Java</w:t>
      </w:r>
      <w:r>
        <w:t xml:space="preserve"> 8 and</w:t>
      </w:r>
      <w:r w:rsidR="0040461E">
        <w:t xml:space="preserve"> React Js.</w:t>
      </w:r>
    </w:p>
    <w:p w14:paraId="00FCF59E" w14:textId="0BF6B718" w:rsidR="00523DF1" w:rsidRDefault="00523DF1" w:rsidP="00B90AB8">
      <w:pPr>
        <w:numPr>
          <w:ilvl w:val="0"/>
          <w:numId w:val="6"/>
        </w:numPr>
        <w:spacing w:before="20" w:after="20" w:line="276" w:lineRule="auto"/>
        <w:ind w:left="1008"/>
      </w:pPr>
      <w:r>
        <w:t>Have understanding on Kafka.</w:t>
      </w:r>
    </w:p>
    <w:p w14:paraId="574DDC34" w14:textId="03112724" w:rsidR="00B90AB8" w:rsidRDefault="00B90AB8" w:rsidP="00B90AB8">
      <w:pPr>
        <w:numPr>
          <w:ilvl w:val="0"/>
          <w:numId w:val="6"/>
        </w:numPr>
        <w:spacing w:before="20" w:after="20" w:line="276" w:lineRule="auto"/>
        <w:ind w:left="1008"/>
      </w:pPr>
      <w:r>
        <w:t xml:space="preserve">Worked on Webmethods, </w:t>
      </w:r>
      <w:r w:rsidR="00523DF1">
        <w:t>MFT</w:t>
      </w:r>
      <w:r w:rsidR="0040461E">
        <w:t>.</w:t>
      </w:r>
    </w:p>
    <w:p w14:paraId="2CCB063C" w14:textId="27E83E75" w:rsidR="00523DF1" w:rsidRDefault="00523DF1" w:rsidP="00523DF1">
      <w:pPr>
        <w:numPr>
          <w:ilvl w:val="0"/>
          <w:numId w:val="6"/>
        </w:numPr>
        <w:spacing w:before="20" w:after="20" w:line="276" w:lineRule="auto"/>
        <w:ind w:left="1008"/>
      </w:pPr>
      <w:r>
        <w:t>Worked on Visual Basic Applications.</w:t>
      </w:r>
    </w:p>
    <w:p w14:paraId="12D2864B" w14:textId="6CD9D6CF" w:rsidR="00523DF1" w:rsidRDefault="00523DF1" w:rsidP="00523DF1">
      <w:pPr>
        <w:numPr>
          <w:ilvl w:val="0"/>
          <w:numId w:val="6"/>
        </w:numPr>
        <w:spacing w:before="20" w:after="20" w:line="276" w:lineRule="auto"/>
        <w:ind w:left="1008"/>
      </w:pPr>
      <w:r>
        <w:t>Basic k</w:t>
      </w:r>
      <w:r w:rsidR="00E170A6" w:rsidRPr="005F036D">
        <w:t>nowledge of web designing with HTML and CSS</w:t>
      </w:r>
      <w:r>
        <w:t>.</w:t>
      </w:r>
    </w:p>
    <w:p w14:paraId="7D6F9B19" w14:textId="77777777" w:rsidR="00F07372" w:rsidRDefault="00F07372" w:rsidP="0040461E">
      <w:pPr>
        <w:spacing w:after="0"/>
        <w:rPr>
          <w:b/>
          <w:color w:val="5B9BD5" w:themeColor="accent1"/>
          <w:spacing w:val="-2"/>
          <w:sz w:val="28"/>
          <w:szCs w:val="28"/>
        </w:rPr>
      </w:pPr>
    </w:p>
    <w:p w14:paraId="51A5DF37" w14:textId="37BA3427" w:rsidR="0040461E" w:rsidRDefault="0040461E" w:rsidP="0040461E">
      <w:pPr>
        <w:spacing w:after="0"/>
        <w:rPr>
          <w:b/>
          <w:color w:val="5B9BD5" w:themeColor="accent1"/>
          <w:spacing w:val="-2"/>
          <w:sz w:val="28"/>
          <w:szCs w:val="28"/>
        </w:rPr>
      </w:pPr>
      <w:r>
        <w:rPr>
          <w:b/>
          <w:color w:val="5B9BD5" w:themeColor="accent1"/>
          <w:spacing w:val="-2"/>
          <w:sz w:val="28"/>
          <w:szCs w:val="28"/>
        </w:rPr>
        <w:t>TOOLS</w:t>
      </w:r>
      <w:r w:rsidRPr="00616E77">
        <w:rPr>
          <w:b/>
          <w:color w:val="5B9BD5" w:themeColor="accent1"/>
          <w:spacing w:val="-2"/>
          <w:sz w:val="28"/>
          <w:szCs w:val="28"/>
        </w:rPr>
        <w:t>:</w:t>
      </w:r>
      <w:r>
        <w:rPr>
          <w:b/>
          <w:color w:val="5B9BD5" w:themeColor="accent1"/>
          <w:spacing w:val="-2"/>
          <w:sz w:val="28"/>
          <w:szCs w:val="28"/>
        </w:rPr>
        <w:tab/>
      </w:r>
      <w:r>
        <w:rPr>
          <w:b/>
          <w:color w:val="5B9BD5" w:themeColor="accent1"/>
          <w:spacing w:val="-2"/>
          <w:sz w:val="28"/>
          <w:szCs w:val="28"/>
        </w:rPr>
        <w:tab/>
      </w:r>
      <w:r>
        <w:rPr>
          <w:b/>
          <w:color w:val="5B9BD5" w:themeColor="accent1"/>
          <w:spacing w:val="-2"/>
          <w:sz w:val="28"/>
          <w:szCs w:val="28"/>
        </w:rPr>
        <w:tab/>
      </w:r>
    </w:p>
    <w:p w14:paraId="6371126D" w14:textId="77777777" w:rsidR="0040461E" w:rsidRPr="00B90AB8" w:rsidRDefault="0097656A" w:rsidP="0040461E">
      <w:pPr>
        <w:spacing w:after="0"/>
        <w:rPr>
          <w:b/>
          <w:color w:val="5B9BD5" w:themeColor="accent1"/>
          <w:spacing w:val="-2"/>
          <w:sz w:val="28"/>
          <w:szCs w:val="28"/>
        </w:rPr>
      </w:pPr>
      <w:r>
        <w:rPr>
          <w:noProof/>
          <w:lang w:val="en-IN" w:eastAsia="en-IN" w:bidi="hi-IN"/>
        </w:rPr>
        <w:pict w14:anchorId="49F83213">
          <v:line id="_x0000_s1057" style="position:absolute;z-index:251670528;visibility:visible" from="-.65pt,9.65pt" to="522.25pt,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" strokecolor="#5b9bd5 [3204]" strokeweight="1.25pt">
            <v:stroke joinstyle="miter"/>
          </v:line>
        </w:pict>
      </w:r>
    </w:p>
    <w:p w14:paraId="301F5688" w14:textId="35452C74" w:rsidR="00F07372" w:rsidRDefault="00523DF1" w:rsidP="00F07372">
      <w:pPr>
        <w:numPr>
          <w:ilvl w:val="0"/>
          <w:numId w:val="6"/>
        </w:numPr>
        <w:spacing w:before="20" w:after="20" w:line="276" w:lineRule="auto"/>
        <w:ind w:left="1008"/>
      </w:pPr>
      <w:r>
        <w:t>IntelliJ</w:t>
      </w:r>
      <w:r>
        <w:t xml:space="preserve"> </w:t>
      </w:r>
    </w:p>
    <w:p w14:paraId="14888010" w14:textId="67CA9573" w:rsidR="00523DF1" w:rsidRDefault="00523DF1" w:rsidP="00523DF1">
      <w:pPr>
        <w:numPr>
          <w:ilvl w:val="0"/>
          <w:numId w:val="6"/>
        </w:numPr>
        <w:spacing w:before="20" w:after="20" w:line="276" w:lineRule="auto"/>
        <w:ind w:left="1008"/>
      </w:pPr>
      <w:r>
        <w:t>Visual Studio Code.</w:t>
      </w:r>
    </w:p>
    <w:p w14:paraId="03DFB4A2" w14:textId="101DC236" w:rsidR="0040461E" w:rsidRDefault="0040461E" w:rsidP="0040461E">
      <w:pPr>
        <w:numPr>
          <w:ilvl w:val="0"/>
          <w:numId w:val="6"/>
        </w:numPr>
        <w:spacing w:before="20" w:after="20" w:line="276" w:lineRule="auto"/>
        <w:ind w:left="1008"/>
      </w:pPr>
      <w:r>
        <w:t>GitHub.</w:t>
      </w:r>
    </w:p>
    <w:p w14:paraId="72DCBDC2" w14:textId="60B0483D" w:rsidR="0040461E" w:rsidRDefault="0040461E" w:rsidP="0040461E">
      <w:pPr>
        <w:numPr>
          <w:ilvl w:val="0"/>
          <w:numId w:val="6"/>
        </w:numPr>
        <w:spacing w:before="20" w:after="20" w:line="276" w:lineRule="auto"/>
        <w:ind w:left="1008"/>
      </w:pPr>
      <w:r>
        <w:t>Brackets.</w:t>
      </w:r>
    </w:p>
    <w:p w14:paraId="0E62D7EE" w14:textId="3D63CFF7" w:rsidR="00B90AB8" w:rsidRDefault="00523DF1" w:rsidP="00B90AB8">
      <w:pPr>
        <w:numPr>
          <w:ilvl w:val="0"/>
          <w:numId w:val="6"/>
        </w:numPr>
        <w:spacing w:before="20" w:after="20" w:line="276" w:lineRule="auto"/>
        <w:ind w:left="1008"/>
      </w:pPr>
      <w:r>
        <w:t>Control</w:t>
      </w:r>
      <w:r w:rsidR="00C10FF3">
        <w:t>-</w:t>
      </w:r>
      <w:r>
        <w:t>M</w:t>
      </w:r>
    </w:p>
    <w:p w14:paraId="392E13CB" w14:textId="77777777" w:rsidR="00F07372" w:rsidRDefault="00F07372" w:rsidP="00F07372">
      <w:pPr>
        <w:spacing w:before="20" w:after="20" w:line="276" w:lineRule="auto"/>
        <w:ind w:left="1008"/>
      </w:pPr>
    </w:p>
    <w:p w14:paraId="7E05072B" w14:textId="77777777" w:rsidR="00070783" w:rsidRDefault="0097656A" w:rsidP="00B90AB8">
      <w:pPr>
        <w:spacing w:line="240" w:lineRule="auto"/>
      </w:pPr>
      <w:r>
        <w:rPr>
          <w:noProof/>
          <w:lang w:val="en-IN" w:eastAsia="en-IN" w:bidi="hi-IN"/>
        </w:rPr>
        <w:pict w14:anchorId="21855B16">
          <v:shape id="Text Box 14" o:spid="_x0000_s1031" type="#_x0000_t202" style="position:absolute;margin-left:0;margin-top:10.6pt;width:464.65pt;height:29.3pt;z-index:25165824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" filled="f" stroked="f" strokeweight=".5pt">
            <v:textbox inset="0,0,0,0">
              <w:txbxContent>
                <w:p w14:paraId="4E296591" w14:textId="77777777" w:rsidR="00070783" w:rsidRPr="006C1F62" w:rsidRDefault="00B259B4" w:rsidP="00070783">
                  <w:pPr>
                    <w:rPr>
                      <w:b/>
                      <w:color w:val="5B9BD5" w:themeColor="accent1"/>
                      <w:sz w:val="28"/>
                      <w:szCs w:val="28"/>
                    </w:rPr>
                  </w:pPr>
                  <w:r w:rsidRPr="006C1F62">
                    <w:rPr>
                      <w:b/>
                      <w:color w:val="5B9BD5" w:themeColor="accent1"/>
                      <w:sz w:val="28"/>
                      <w:szCs w:val="28"/>
                    </w:rPr>
                    <w:t>COMPETENCIES</w:t>
                  </w:r>
                </w:p>
              </w:txbxContent>
            </v:textbox>
          </v:shape>
        </w:pict>
      </w:r>
    </w:p>
    <w:p w14:paraId="21F0F0B0" w14:textId="77777777" w:rsidR="00D04ED5" w:rsidRDefault="0097656A" w:rsidP="00B90AB8">
      <w:pPr>
        <w:spacing w:line="240" w:lineRule="auto"/>
      </w:pPr>
      <w:r>
        <w:rPr>
          <w:noProof/>
          <w:lang w:val="en-IN" w:eastAsia="en-IN" w:bidi="hi-IN"/>
        </w:rPr>
        <w:pict w14:anchorId="140422ED">
          <v:line id="Straight Connector 15" o:spid="_x0000_s1039" style="position:absolute;z-index:251659264;visibility:visible" from="-.65pt,9.65pt" to="522.25pt,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" strokecolor="#5b9bd5 [3204]" strokeweight="1.25pt">
            <v:stroke joinstyle="miter"/>
          </v:line>
        </w:pict>
      </w:r>
    </w:p>
    <w:p w14:paraId="2CAAD2BD" w14:textId="77777777" w:rsidR="005E3E69" w:rsidRPr="00D04ED5" w:rsidRDefault="00D04ED5" w:rsidP="00B90AB8">
      <w:pPr>
        <w:tabs>
          <w:tab w:val="left" w:pos="2193"/>
        </w:tabs>
      </w:pPr>
      <w: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56"/>
        <w:gridCol w:w="2939"/>
        <w:gridCol w:w="4253"/>
      </w:tblGrid>
      <w:tr w:rsidR="00B259B4" w:rsidRPr="00175260" w14:paraId="60C4CE84" w14:textId="77777777" w:rsidTr="00D04ED5">
        <w:trPr>
          <w:trHeight w:val="2580"/>
        </w:trPr>
        <w:tc>
          <w:tcPr>
            <w:tcW w:w="3356" w:type="dxa"/>
          </w:tcPr>
          <w:p w14:paraId="30635A54" w14:textId="77777777" w:rsidR="00B259B4" w:rsidRPr="00B259B4" w:rsidRDefault="00B259B4" w:rsidP="00B90AB8">
            <w:pPr>
              <w:tabs>
                <w:tab w:val="left" w:pos="1890"/>
              </w:tabs>
              <w:spacing w:line="360" w:lineRule="auto"/>
              <w:rPr>
                <w:b/>
              </w:rPr>
            </w:pPr>
          </w:p>
          <w:p w14:paraId="6E8D0ECC" w14:textId="77777777" w:rsidR="00B259B4" w:rsidRPr="00B259B4" w:rsidRDefault="00B259B4" w:rsidP="00B90AB8">
            <w:pPr>
              <w:tabs>
                <w:tab w:val="left" w:pos="1890"/>
              </w:tabs>
              <w:spacing w:line="360" w:lineRule="auto"/>
            </w:pPr>
            <w:r w:rsidRPr="00B259B4">
              <w:rPr>
                <w:b/>
              </w:rPr>
              <w:t xml:space="preserve">Behavioral Skill: </w:t>
            </w:r>
          </w:p>
          <w:p w14:paraId="347D907C" w14:textId="77777777" w:rsidR="00B259B4" w:rsidRPr="00B259B4" w:rsidRDefault="00B259B4" w:rsidP="00B90AB8">
            <w:pPr>
              <w:pStyle w:val="ListParagraph"/>
              <w:numPr>
                <w:ilvl w:val="0"/>
                <w:numId w:val="8"/>
              </w:numPr>
              <w:tabs>
                <w:tab w:val="left" w:pos="1890"/>
              </w:tabs>
              <w:spacing w:line="360" w:lineRule="auto"/>
            </w:pPr>
            <w:r w:rsidRPr="00B259B4">
              <w:t xml:space="preserve">Team player                                                           </w:t>
            </w:r>
          </w:p>
          <w:p w14:paraId="501CBFEF" w14:textId="77777777" w:rsidR="00B259B4" w:rsidRPr="00B259B4" w:rsidRDefault="00B259B4" w:rsidP="00B90AB8">
            <w:pPr>
              <w:pStyle w:val="ListParagraph"/>
              <w:numPr>
                <w:ilvl w:val="0"/>
                <w:numId w:val="8"/>
              </w:numPr>
              <w:tabs>
                <w:tab w:val="left" w:pos="1890"/>
              </w:tabs>
              <w:spacing w:line="360" w:lineRule="auto"/>
            </w:pPr>
            <w:r w:rsidRPr="00B259B4">
              <w:t>Positive attitude</w:t>
            </w:r>
          </w:p>
          <w:p w14:paraId="79FC1A53" w14:textId="77777777" w:rsidR="00B259B4" w:rsidRPr="00B259B4" w:rsidRDefault="00B259B4" w:rsidP="00B90AB8">
            <w:pPr>
              <w:pStyle w:val="ListParagraph"/>
              <w:numPr>
                <w:ilvl w:val="0"/>
                <w:numId w:val="8"/>
              </w:numPr>
              <w:tabs>
                <w:tab w:val="left" w:pos="1890"/>
              </w:tabs>
              <w:spacing w:line="360" w:lineRule="auto"/>
            </w:pPr>
            <w:r w:rsidRPr="00B259B4">
              <w:t xml:space="preserve">Assertive </w:t>
            </w:r>
          </w:p>
          <w:p w14:paraId="578ACE93" w14:textId="77777777" w:rsidR="00B259B4" w:rsidRPr="00B259B4" w:rsidRDefault="00B259B4" w:rsidP="00B90AB8">
            <w:pPr>
              <w:pStyle w:val="ListParagraph"/>
              <w:numPr>
                <w:ilvl w:val="0"/>
                <w:numId w:val="8"/>
              </w:numPr>
              <w:tabs>
                <w:tab w:val="left" w:pos="1890"/>
              </w:tabs>
              <w:spacing w:line="360" w:lineRule="auto"/>
            </w:pPr>
            <w:r w:rsidRPr="00B259B4">
              <w:t>Communication</w:t>
            </w:r>
          </w:p>
        </w:tc>
        <w:tc>
          <w:tcPr>
            <w:tcW w:w="2939" w:type="dxa"/>
          </w:tcPr>
          <w:p w14:paraId="0323B0F4" w14:textId="77777777" w:rsidR="00B259B4" w:rsidRPr="00B259B4" w:rsidRDefault="00B259B4" w:rsidP="00B90AB8">
            <w:pPr>
              <w:tabs>
                <w:tab w:val="left" w:pos="1890"/>
              </w:tabs>
              <w:spacing w:line="360" w:lineRule="auto"/>
              <w:rPr>
                <w:b/>
              </w:rPr>
            </w:pPr>
          </w:p>
          <w:p w14:paraId="0B482210" w14:textId="77777777" w:rsidR="00B259B4" w:rsidRPr="00B259B4" w:rsidRDefault="00B259B4" w:rsidP="00B90AB8">
            <w:pPr>
              <w:tabs>
                <w:tab w:val="left" w:pos="1890"/>
              </w:tabs>
              <w:spacing w:line="360" w:lineRule="auto"/>
            </w:pPr>
            <w:r w:rsidRPr="00B259B4">
              <w:rPr>
                <w:b/>
              </w:rPr>
              <w:t>Personal Traits</w:t>
            </w:r>
            <w:r w:rsidRPr="00B259B4">
              <w:t xml:space="preserve">: </w:t>
            </w:r>
          </w:p>
          <w:p w14:paraId="694F73BD" w14:textId="77777777" w:rsidR="00B259B4" w:rsidRPr="00B259B4" w:rsidRDefault="00B259B4" w:rsidP="00B90AB8">
            <w:pPr>
              <w:pStyle w:val="ListParagraph"/>
              <w:numPr>
                <w:ilvl w:val="0"/>
                <w:numId w:val="7"/>
              </w:numPr>
              <w:tabs>
                <w:tab w:val="left" w:pos="1890"/>
              </w:tabs>
              <w:spacing w:line="360" w:lineRule="auto"/>
            </w:pPr>
            <w:r w:rsidRPr="00B259B4">
              <w:t>Quick Learner</w:t>
            </w:r>
          </w:p>
          <w:p w14:paraId="281805C6" w14:textId="77777777" w:rsidR="00B259B4" w:rsidRPr="00B259B4" w:rsidRDefault="00B259B4" w:rsidP="00B90AB8">
            <w:pPr>
              <w:pStyle w:val="ListParagraph"/>
              <w:numPr>
                <w:ilvl w:val="0"/>
                <w:numId w:val="7"/>
              </w:numPr>
              <w:tabs>
                <w:tab w:val="left" w:pos="1890"/>
              </w:tabs>
              <w:spacing w:line="360" w:lineRule="auto"/>
            </w:pPr>
            <w:r w:rsidRPr="00B259B4">
              <w:t xml:space="preserve">Trustworthiness </w:t>
            </w:r>
          </w:p>
          <w:p w14:paraId="3CA24B9B" w14:textId="4648CF0C" w:rsidR="00B259B4" w:rsidRPr="00B259B4" w:rsidRDefault="00B259B4" w:rsidP="00B90AB8">
            <w:pPr>
              <w:pStyle w:val="ListParagraph"/>
              <w:numPr>
                <w:ilvl w:val="0"/>
                <w:numId w:val="7"/>
              </w:numPr>
              <w:tabs>
                <w:tab w:val="left" w:pos="1890"/>
              </w:tabs>
              <w:spacing w:line="360" w:lineRule="auto"/>
            </w:pPr>
            <w:r w:rsidRPr="00B259B4">
              <w:t>Discipline</w:t>
            </w:r>
            <w:r w:rsidR="00B90AB8">
              <w:t>d</w:t>
            </w:r>
            <w:r w:rsidRPr="00B259B4">
              <w:t xml:space="preserve">                                                      </w:t>
            </w:r>
          </w:p>
          <w:p w14:paraId="393B4882" w14:textId="1D1F523E" w:rsidR="00B259B4" w:rsidRPr="00B259B4" w:rsidRDefault="00B90AB8" w:rsidP="00B90AB8">
            <w:pPr>
              <w:pStyle w:val="ListParagraph"/>
              <w:numPr>
                <w:ilvl w:val="0"/>
                <w:numId w:val="7"/>
              </w:numPr>
              <w:tabs>
                <w:tab w:val="left" w:pos="1890"/>
              </w:tabs>
              <w:spacing w:line="360" w:lineRule="auto"/>
            </w:pPr>
            <w:r>
              <w:t>Zeal to learn new technology</w:t>
            </w:r>
          </w:p>
        </w:tc>
        <w:tc>
          <w:tcPr>
            <w:tcW w:w="4253" w:type="dxa"/>
          </w:tcPr>
          <w:p w14:paraId="32597CD8" w14:textId="77777777" w:rsidR="00B259B4" w:rsidRPr="00B259B4" w:rsidRDefault="00B259B4" w:rsidP="00B90AB8">
            <w:pPr>
              <w:tabs>
                <w:tab w:val="left" w:pos="1890"/>
              </w:tabs>
              <w:spacing w:line="360" w:lineRule="auto"/>
              <w:rPr>
                <w:b/>
              </w:rPr>
            </w:pPr>
          </w:p>
          <w:p w14:paraId="2E17273D" w14:textId="529F14DE" w:rsidR="00B259B4" w:rsidRPr="00B259B4" w:rsidRDefault="000F3CC5" w:rsidP="00B90AB8">
            <w:pPr>
              <w:tabs>
                <w:tab w:val="left" w:pos="1890"/>
              </w:tabs>
              <w:spacing w:line="360" w:lineRule="auto"/>
            </w:pPr>
            <w:r>
              <w:rPr>
                <w:b/>
              </w:rPr>
              <w:t>Achievements</w:t>
            </w:r>
            <w:r w:rsidR="00B259B4" w:rsidRPr="00B259B4">
              <w:t xml:space="preserve"> </w:t>
            </w:r>
          </w:p>
          <w:p w14:paraId="12C00454" w14:textId="3DD9020E" w:rsidR="00B259B4" w:rsidRDefault="000F3CC5" w:rsidP="00B90AB8">
            <w:pPr>
              <w:numPr>
                <w:ilvl w:val="0"/>
                <w:numId w:val="6"/>
              </w:numPr>
              <w:spacing w:before="20" w:after="20"/>
              <w:ind w:left="1008"/>
            </w:pPr>
            <w:r>
              <w:t>Achieved Best Developer Award by clients.</w:t>
            </w:r>
          </w:p>
          <w:p w14:paraId="68F54B78" w14:textId="4B1473DB" w:rsidR="000F3CC5" w:rsidRPr="00B259B4" w:rsidRDefault="000F3CC5" w:rsidP="00B90AB8">
            <w:pPr>
              <w:numPr>
                <w:ilvl w:val="0"/>
                <w:numId w:val="6"/>
              </w:numPr>
              <w:spacing w:before="20" w:after="20"/>
              <w:ind w:left="1008"/>
            </w:pPr>
            <w:r>
              <w:t xml:space="preserve">Achieved Share of Knowledge Award. </w:t>
            </w:r>
          </w:p>
          <w:p w14:paraId="26A8A009" w14:textId="77777777" w:rsidR="00B259B4" w:rsidRDefault="000F3CC5" w:rsidP="000F3CC5">
            <w:pPr>
              <w:numPr>
                <w:ilvl w:val="0"/>
                <w:numId w:val="6"/>
              </w:numPr>
              <w:spacing w:before="20" w:after="20"/>
              <w:ind w:left="1008"/>
            </w:pPr>
            <w:r>
              <w:t>Achieved on the Spot Award</w:t>
            </w:r>
            <w:r w:rsidR="000C7773">
              <w:t xml:space="preserve"> with TCS Gems</w:t>
            </w:r>
            <w:r w:rsidR="004B54AA">
              <w:t>.</w:t>
            </w:r>
            <w:r>
              <w:t xml:space="preserve"> </w:t>
            </w:r>
            <w:r w:rsidR="00B90AB8">
              <w:t xml:space="preserve"> </w:t>
            </w:r>
          </w:p>
          <w:p w14:paraId="2B687106" w14:textId="69672A39" w:rsidR="00523DF1" w:rsidRPr="00B259B4" w:rsidRDefault="00523DF1" w:rsidP="000F3CC5">
            <w:pPr>
              <w:numPr>
                <w:ilvl w:val="0"/>
                <w:numId w:val="6"/>
              </w:numPr>
              <w:spacing w:before="20" w:after="20"/>
              <w:ind w:left="1008"/>
            </w:pPr>
            <w:r>
              <w:t>Achieved Applause Award with TCS Gems</w:t>
            </w:r>
          </w:p>
        </w:tc>
      </w:tr>
    </w:tbl>
    <w:p w14:paraId="793387E6" w14:textId="09379C6E" w:rsidR="006C1F62" w:rsidRDefault="0097656A" w:rsidP="00B90AB8">
      <w:pPr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  <w:lang w:val="en-IN" w:eastAsia="en-IN" w:bidi="hi-IN"/>
        </w:rPr>
        <w:pict w14:anchorId="7DBC9FF5">
          <v:shape id="Text Box 3" o:spid="_x0000_s1032" type="#_x0000_t202" style="position:absolute;margin-left:.75pt;margin-top:21.05pt;width:247.5pt;height:29.35pt;z-index:251664384;visibility:visible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" filled="f" stroked="f" strokeweight=".5pt">
            <v:textbox inset="0,0,0,0">
              <w:txbxContent>
                <w:p w14:paraId="623B04CE" w14:textId="379F72E9" w:rsidR="006C1F62" w:rsidRDefault="006C1F62" w:rsidP="006C1F62">
                  <w:pPr>
                    <w:rPr>
                      <w:b/>
                      <w:color w:val="5B9BD5" w:themeColor="accent1"/>
                      <w:sz w:val="28"/>
                      <w:szCs w:val="28"/>
                    </w:rPr>
                  </w:pPr>
                  <w:r w:rsidRPr="006C1F62">
                    <w:rPr>
                      <w:b/>
                      <w:color w:val="5B9BD5" w:themeColor="accent1"/>
                      <w:sz w:val="28"/>
                      <w:szCs w:val="28"/>
                    </w:rPr>
                    <w:t>EXTRA CURRICULAR ACHIEVEMENTS:</w:t>
                  </w:r>
                </w:p>
                <w:p w14:paraId="7B08215E" w14:textId="77777777" w:rsidR="00567328" w:rsidRDefault="00567328" w:rsidP="006C1F62">
                  <w:pPr>
                    <w:rPr>
                      <w:b/>
                      <w:color w:val="5B9BD5" w:themeColor="accent1"/>
                      <w:sz w:val="28"/>
                      <w:szCs w:val="28"/>
                    </w:rPr>
                  </w:pPr>
                </w:p>
                <w:p w14:paraId="3472EA9E" w14:textId="77777777" w:rsidR="00567328" w:rsidRPr="006C1F62" w:rsidRDefault="00567328" w:rsidP="006C1F62">
                  <w:pPr>
                    <w:rPr>
                      <w:b/>
                      <w:color w:val="5B9BD5" w:themeColor="accent1"/>
                      <w:sz w:val="28"/>
                      <w:szCs w:val="28"/>
                    </w:rPr>
                  </w:pPr>
                </w:p>
              </w:txbxContent>
            </v:textbox>
          </v:shape>
        </w:pict>
      </w:r>
    </w:p>
    <w:p w14:paraId="48F17C9D" w14:textId="77777777" w:rsidR="006C1F62" w:rsidRDefault="0097656A" w:rsidP="00B90AB8">
      <w:pPr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  <w:lang w:val="en-IN" w:eastAsia="en-IN" w:bidi="hi-IN"/>
        </w:rPr>
        <w:pict w14:anchorId="48516D3E">
          <v:line id="Straight Connector 4" o:spid="_x0000_s1037" style="position:absolute;z-index:251665408;visibility:visible" from="0,16pt" to="522.9pt,1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" strokecolor="#5b9bd5 [3204]" strokeweight="1.25pt">
            <v:stroke joinstyle="miter"/>
          </v:line>
        </w:pict>
      </w:r>
    </w:p>
    <w:p w14:paraId="0275BA26" w14:textId="35CBCAAA" w:rsidR="00B90AB8" w:rsidRDefault="00B90AB8" w:rsidP="00B90AB8">
      <w:pPr>
        <w:pStyle w:val="ListParagraph"/>
        <w:numPr>
          <w:ilvl w:val="0"/>
          <w:numId w:val="10"/>
        </w:numPr>
        <w:spacing w:before="20" w:after="20" w:line="276" w:lineRule="auto"/>
        <w:ind w:left="227" w:hanging="240"/>
      </w:pPr>
      <w:r>
        <w:t>Organized welcome party for Client</w:t>
      </w:r>
      <w:r w:rsidR="00523DF1">
        <w:t>s</w:t>
      </w:r>
      <w:r>
        <w:t xml:space="preserve"> in TCS</w:t>
      </w:r>
    </w:p>
    <w:p w14:paraId="7E787195" w14:textId="1BDF9399" w:rsidR="00B90AB8" w:rsidRDefault="00B90AB8" w:rsidP="00B90AB8">
      <w:pPr>
        <w:pStyle w:val="ListParagraph"/>
        <w:numPr>
          <w:ilvl w:val="0"/>
          <w:numId w:val="10"/>
        </w:numPr>
        <w:spacing w:before="20" w:after="20" w:line="276" w:lineRule="auto"/>
        <w:ind w:left="227" w:hanging="240"/>
      </w:pPr>
      <w:r>
        <w:t>Organized Tech carol session within Team.</w:t>
      </w:r>
    </w:p>
    <w:p w14:paraId="734668D3" w14:textId="1980EFA1" w:rsidR="00E170A6" w:rsidRPr="00E170A6" w:rsidRDefault="00E170A6" w:rsidP="00B90AB8">
      <w:pPr>
        <w:pStyle w:val="ListParagraph"/>
        <w:numPr>
          <w:ilvl w:val="0"/>
          <w:numId w:val="10"/>
        </w:numPr>
        <w:spacing w:before="20" w:after="20" w:line="276" w:lineRule="auto"/>
        <w:ind w:left="227" w:hanging="240"/>
      </w:pPr>
      <w:r w:rsidRPr="00E170A6">
        <w:t>Winner of intra-college Badminton championship.</w:t>
      </w:r>
    </w:p>
    <w:p w14:paraId="6F306607" w14:textId="77777777" w:rsidR="00E170A6" w:rsidRPr="00E170A6" w:rsidRDefault="00E170A6" w:rsidP="00B90AB8">
      <w:pPr>
        <w:pStyle w:val="ListParagraph"/>
        <w:numPr>
          <w:ilvl w:val="0"/>
          <w:numId w:val="10"/>
        </w:numPr>
        <w:spacing w:before="20" w:after="20" w:line="276" w:lineRule="auto"/>
        <w:ind w:left="227" w:hanging="240"/>
      </w:pPr>
      <w:r w:rsidRPr="00E170A6">
        <w:t>Participated in Fashion Show at college level.</w:t>
      </w:r>
    </w:p>
    <w:p w14:paraId="2EC712A8" w14:textId="77777777" w:rsidR="00E170A6" w:rsidRPr="00E170A6" w:rsidRDefault="00E170A6" w:rsidP="00B90AB8">
      <w:pPr>
        <w:pStyle w:val="ListParagraph"/>
        <w:numPr>
          <w:ilvl w:val="0"/>
          <w:numId w:val="10"/>
        </w:numPr>
        <w:spacing w:before="20" w:after="20" w:line="276" w:lineRule="auto"/>
        <w:ind w:left="227" w:hanging="240"/>
      </w:pPr>
      <w:r w:rsidRPr="00E170A6">
        <w:t>Co-ordinate and organized various event in college.</w:t>
      </w:r>
    </w:p>
    <w:p w14:paraId="38B6C385" w14:textId="77777777" w:rsidR="00E170A6" w:rsidRPr="00E170A6" w:rsidRDefault="00E170A6" w:rsidP="00B90AB8">
      <w:pPr>
        <w:pStyle w:val="ListParagraph"/>
        <w:spacing w:before="20" w:after="20" w:line="276" w:lineRule="auto"/>
        <w:ind w:left="227"/>
      </w:pPr>
    </w:p>
    <w:p w14:paraId="56778D52" w14:textId="77777777" w:rsidR="00E170A6" w:rsidRDefault="00E170A6" w:rsidP="00B90AB8">
      <w:pPr>
        <w:spacing w:after="0"/>
        <w:rPr>
          <w:b/>
          <w:color w:val="5B9BD5" w:themeColor="accent1"/>
          <w:spacing w:val="-2"/>
          <w:sz w:val="28"/>
          <w:szCs w:val="28"/>
        </w:rPr>
      </w:pPr>
      <w:r>
        <w:rPr>
          <w:b/>
          <w:color w:val="5B9BD5" w:themeColor="accent1"/>
          <w:spacing w:val="-2"/>
          <w:sz w:val="28"/>
          <w:szCs w:val="28"/>
        </w:rPr>
        <w:t>HOBBIES</w:t>
      </w:r>
      <w:r w:rsidRPr="00616E77">
        <w:rPr>
          <w:b/>
          <w:color w:val="5B9BD5" w:themeColor="accent1"/>
          <w:spacing w:val="-2"/>
          <w:sz w:val="28"/>
          <w:szCs w:val="28"/>
        </w:rPr>
        <w:t>:</w:t>
      </w:r>
      <w:r>
        <w:rPr>
          <w:b/>
          <w:color w:val="5B9BD5" w:themeColor="accent1"/>
          <w:spacing w:val="-2"/>
          <w:sz w:val="28"/>
          <w:szCs w:val="28"/>
        </w:rPr>
        <w:tab/>
      </w:r>
      <w:r>
        <w:rPr>
          <w:b/>
          <w:color w:val="5B9BD5" w:themeColor="accent1"/>
          <w:spacing w:val="-2"/>
          <w:sz w:val="28"/>
          <w:szCs w:val="28"/>
        </w:rPr>
        <w:tab/>
      </w:r>
      <w:r>
        <w:rPr>
          <w:b/>
          <w:color w:val="5B9BD5" w:themeColor="accent1"/>
          <w:spacing w:val="-2"/>
          <w:sz w:val="28"/>
          <w:szCs w:val="28"/>
        </w:rPr>
        <w:tab/>
      </w:r>
    </w:p>
    <w:p w14:paraId="437571FC" w14:textId="77777777" w:rsidR="00E170A6" w:rsidRDefault="0097656A" w:rsidP="00B90AB8">
      <w:pPr>
        <w:tabs>
          <w:tab w:val="left" w:pos="1710"/>
        </w:tabs>
      </w:pPr>
      <w:r>
        <w:rPr>
          <w:noProof/>
          <w:lang w:val="en-IN" w:eastAsia="en-IN" w:bidi="hi-IN"/>
        </w:rPr>
        <w:pict w14:anchorId="76D8CB72">
          <v:line id="_x0000_s1047" style="position:absolute;z-index:251649024;visibility:visible" from="-.65pt,11.2pt" to="522.25pt,1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" strokecolor="#5b9bd5 [3204]" strokeweight="1.25pt">
            <v:stroke joinstyle="miter"/>
          </v:line>
        </w:pict>
      </w:r>
    </w:p>
    <w:p w14:paraId="34A937A8" w14:textId="2154502E" w:rsidR="00B90AB8" w:rsidRDefault="00B90AB8" w:rsidP="00B90AB8">
      <w:pPr>
        <w:pStyle w:val="ListParagraph"/>
        <w:numPr>
          <w:ilvl w:val="0"/>
          <w:numId w:val="10"/>
        </w:numPr>
        <w:spacing w:before="20" w:after="20" w:line="276" w:lineRule="auto"/>
        <w:ind w:left="227" w:hanging="240"/>
      </w:pPr>
      <w:r>
        <w:t>Watching movies</w:t>
      </w:r>
    </w:p>
    <w:p w14:paraId="687E1C88" w14:textId="268CFB4F" w:rsidR="00E170A6" w:rsidRDefault="00BA3051" w:rsidP="00B90AB8">
      <w:pPr>
        <w:pStyle w:val="ListParagraph"/>
        <w:numPr>
          <w:ilvl w:val="0"/>
          <w:numId w:val="10"/>
        </w:numPr>
        <w:spacing w:before="20" w:after="20" w:line="276" w:lineRule="auto"/>
        <w:ind w:left="227" w:hanging="240"/>
      </w:pPr>
      <w:r w:rsidRPr="00E170A6">
        <w:t>Listen</w:t>
      </w:r>
      <w:r>
        <w:t>ing to</w:t>
      </w:r>
      <w:r w:rsidR="00E170A6" w:rsidRPr="00E170A6">
        <w:t xml:space="preserve"> music.</w:t>
      </w:r>
    </w:p>
    <w:p w14:paraId="49197961" w14:textId="77777777" w:rsidR="00E170A6" w:rsidRDefault="00E170A6" w:rsidP="00B90AB8">
      <w:pPr>
        <w:spacing w:after="0"/>
        <w:rPr>
          <w:b/>
          <w:color w:val="5B9BD5" w:themeColor="accent1"/>
          <w:spacing w:val="-2"/>
          <w:sz w:val="28"/>
          <w:szCs w:val="28"/>
        </w:rPr>
      </w:pPr>
    </w:p>
    <w:p w14:paraId="71524E42" w14:textId="77777777" w:rsidR="00E170A6" w:rsidRDefault="00E170A6" w:rsidP="00B90AB8">
      <w:pPr>
        <w:spacing w:after="0"/>
        <w:rPr>
          <w:b/>
          <w:color w:val="5B9BD5" w:themeColor="accent1"/>
          <w:spacing w:val="-2"/>
          <w:sz w:val="28"/>
          <w:szCs w:val="28"/>
        </w:rPr>
      </w:pPr>
      <w:r>
        <w:rPr>
          <w:b/>
          <w:color w:val="5B9BD5" w:themeColor="accent1"/>
          <w:spacing w:val="-2"/>
          <w:sz w:val="28"/>
          <w:szCs w:val="28"/>
        </w:rPr>
        <w:lastRenderedPageBreak/>
        <w:t>LANGUAGE KNOWN:</w:t>
      </w:r>
      <w:r>
        <w:rPr>
          <w:b/>
          <w:color w:val="5B9BD5" w:themeColor="accent1"/>
          <w:spacing w:val="-2"/>
          <w:sz w:val="28"/>
          <w:szCs w:val="28"/>
        </w:rPr>
        <w:tab/>
      </w:r>
      <w:r>
        <w:rPr>
          <w:b/>
          <w:color w:val="5B9BD5" w:themeColor="accent1"/>
          <w:spacing w:val="-2"/>
          <w:sz w:val="28"/>
          <w:szCs w:val="28"/>
        </w:rPr>
        <w:tab/>
      </w:r>
    </w:p>
    <w:p w14:paraId="7D9139E0" w14:textId="77777777" w:rsidR="00E170A6" w:rsidRDefault="0097656A" w:rsidP="00B90AB8">
      <w:pPr>
        <w:tabs>
          <w:tab w:val="left" w:pos="1710"/>
        </w:tabs>
      </w:pPr>
      <w:r>
        <w:rPr>
          <w:noProof/>
          <w:lang w:val="en-IN" w:eastAsia="en-IN" w:bidi="hi-IN"/>
        </w:rPr>
        <w:pict w14:anchorId="7601D224">
          <v:line id="_x0000_s1048" style="position:absolute;z-index:251650048;visibility:visible" from="-.65pt,11.2pt" to="522.25pt,1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" strokecolor="#5b9bd5 [3204]" strokeweight="1.25pt">
            <v:stroke joinstyle="miter"/>
          </v:line>
        </w:pict>
      </w:r>
    </w:p>
    <w:p w14:paraId="3A0A6960" w14:textId="74C2FD2E" w:rsidR="00E170A6" w:rsidRPr="00E170A6" w:rsidRDefault="00E170A6" w:rsidP="00B90AB8">
      <w:pPr>
        <w:pStyle w:val="ListParagraph"/>
        <w:numPr>
          <w:ilvl w:val="0"/>
          <w:numId w:val="10"/>
        </w:numPr>
        <w:spacing w:before="20" w:after="20" w:line="276" w:lineRule="auto"/>
        <w:ind w:left="227" w:hanging="240"/>
      </w:pPr>
      <w:r>
        <w:t>Hindi</w:t>
      </w:r>
      <w:r w:rsidR="00523DF1">
        <w:t xml:space="preserve">, </w:t>
      </w:r>
      <w:r>
        <w:t>English</w:t>
      </w:r>
    </w:p>
    <w:p w14:paraId="3C795773" w14:textId="77777777" w:rsidR="00E170A6" w:rsidRPr="00E170A6" w:rsidRDefault="00E170A6" w:rsidP="00B90AB8">
      <w:pPr>
        <w:pStyle w:val="ListParagraph"/>
        <w:spacing w:before="20" w:after="20" w:line="276" w:lineRule="auto"/>
        <w:ind w:left="227"/>
      </w:pPr>
    </w:p>
    <w:p w14:paraId="161CACDF" w14:textId="77777777" w:rsidR="00070783" w:rsidRDefault="0097656A" w:rsidP="00B90AB8">
      <w:pPr>
        <w:spacing w:line="240" w:lineRule="auto"/>
      </w:pPr>
      <w:r>
        <w:rPr>
          <w:noProof/>
          <w:lang w:val="en-IN" w:eastAsia="en-IN" w:bidi="hi-IN"/>
        </w:rPr>
        <w:pict w14:anchorId="3EE7A77D">
          <v:shape id="Text Box 16" o:spid="_x0000_s1033" type="#_x0000_t202" style="position:absolute;margin-left:0;margin-top:7.9pt;width:141.3pt;height:29.3pt;z-index:251660288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" filled="f" stroked="f" strokeweight=".5pt">
            <v:textbox style="mso-next-textbox:#Text Box 16" inset="0,0,0,0">
              <w:txbxContent>
                <w:p w14:paraId="2685D04E" w14:textId="77777777" w:rsidR="00070783" w:rsidRPr="00B259B4" w:rsidRDefault="00B259B4" w:rsidP="00070783">
                  <w:pPr>
                    <w:rPr>
                      <w:b/>
                      <w:color w:val="5B9BD5" w:themeColor="accent1"/>
                      <w:sz w:val="28"/>
                      <w:szCs w:val="28"/>
                    </w:rPr>
                  </w:pPr>
                  <w:r w:rsidRPr="00B259B4">
                    <w:rPr>
                      <w:b/>
                      <w:color w:val="5B9BD5" w:themeColor="accent1"/>
                      <w:spacing w:val="-2"/>
                      <w:sz w:val="28"/>
                      <w:szCs w:val="28"/>
                    </w:rPr>
                    <w:t>PERSONAL DETAILS</w:t>
                  </w:r>
                </w:p>
              </w:txbxContent>
            </v:textbox>
          </v:shape>
        </w:pict>
      </w:r>
    </w:p>
    <w:p w14:paraId="6520B589" w14:textId="77777777" w:rsidR="00B259B4" w:rsidRDefault="0097656A" w:rsidP="00B90AB8">
      <w:pPr>
        <w:tabs>
          <w:tab w:val="left" w:pos="1710"/>
        </w:tabs>
      </w:pPr>
      <w:r>
        <w:rPr>
          <w:noProof/>
          <w:lang w:val="en-IN" w:eastAsia="en-IN" w:bidi="hi-IN"/>
        </w:rPr>
        <w:pict w14:anchorId="58113C5A">
          <v:line id="Straight Connector 7" o:spid="_x0000_s1036" style="position:absolute;z-index:251663360;visibility:visible" from="-.65pt,11.2pt" to="522.25pt,1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" strokecolor="#5b9bd5 [3204]" strokeweight="1.25pt">
            <v:stroke joinstyle="miter"/>
          </v:line>
        </w:pict>
      </w:r>
    </w:p>
    <w:p w14:paraId="32E13065" w14:textId="77777777" w:rsidR="00B259B4" w:rsidRDefault="00B259B4" w:rsidP="00B90AB8">
      <w:pPr>
        <w:tabs>
          <w:tab w:val="left" w:pos="1710"/>
        </w:tabs>
      </w:pPr>
      <w:r>
        <w:t>Father’s Name:</w:t>
      </w:r>
      <w:r>
        <w:tab/>
        <w:t>Mr. Hemant Jasoriya</w:t>
      </w:r>
      <w:r>
        <w:tab/>
      </w:r>
      <w:r>
        <w:tab/>
        <w:t>Marital Status:</w:t>
      </w:r>
      <w:r>
        <w:tab/>
        <w:t>Single</w:t>
      </w:r>
      <w:r>
        <w:br/>
        <w:t>Birthday:</w:t>
      </w:r>
      <w:r>
        <w:tab/>
        <w:t>November 23</w:t>
      </w:r>
      <w:r w:rsidR="00EC5FF3">
        <w:t>, 1998</w:t>
      </w:r>
      <w:r w:rsidR="00EC5FF3">
        <w:tab/>
      </w:r>
      <w:r w:rsidR="00EC5FF3">
        <w:tab/>
        <w:t>Nationality:</w:t>
      </w:r>
      <w:r w:rsidR="00EC5FF3">
        <w:tab/>
        <w:t>Indian</w:t>
      </w:r>
      <w:r w:rsidR="00EC5FF3">
        <w:br/>
        <w:t>Gender:</w:t>
      </w:r>
      <w:r w:rsidR="00EC5FF3">
        <w:tab/>
        <w:t>Fem</w:t>
      </w:r>
      <w:r>
        <w:t>ale</w:t>
      </w:r>
    </w:p>
    <w:p w14:paraId="040A748D" w14:textId="77777777" w:rsidR="00E170A6" w:rsidRDefault="00E170A6" w:rsidP="00B90AB8">
      <w:pPr>
        <w:tabs>
          <w:tab w:val="left" w:pos="1710"/>
        </w:tabs>
      </w:pPr>
    </w:p>
    <w:p w14:paraId="2026013E" w14:textId="77777777" w:rsidR="00E170A6" w:rsidRDefault="00E170A6" w:rsidP="00B90AB8">
      <w:pPr>
        <w:spacing w:line="240" w:lineRule="auto"/>
      </w:pPr>
    </w:p>
    <w:p w14:paraId="6D0A6DF4" w14:textId="77777777" w:rsidR="00070783" w:rsidRDefault="0097656A" w:rsidP="00B90AB8">
      <w:pPr>
        <w:spacing w:line="240" w:lineRule="auto"/>
      </w:pPr>
      <w:r>
        <w:rPr>
          <w:noProof/>
          <w:lang w:val="en-IN" w:eastAsia="en-IN" w:bidi="hi-IN"/>
        </w:rPr>
        <w:pict w14:anchorId="28452FA6">
          <v:shape id="Text Box 18" o:spid="_x0000_s1034" type="#_x0000_t202" style="position:absolute;margin-left:0;margin-top:.25pt;width:99.75pt;height:29.3pt;z-index:251661312;visibility:visible;mso-position-horizontal:left;mso-position-horizontal-relative:margin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" filled="f" stroked="f" strokeweight=".5pt">
            <v:textbox inset="0,0,0,0">
              <w:txbxContent>
                <w:p w14:paraId="4E3D02FF" w14:textId="77777777" w:rsidR="00070783" w:rsidRPr="00B259B4" w:rsidRDefault="00B259B4" w:rsidP="00070783">
                  <w:pPr>
                    <w:rPr>
                      <w:b/>
                      <w:color w:val="5B9BD5" w:themeColor="accent1"/>
                      <w:sz w:val="32"/>
                      <w:szCs w:val="32"/>
                    </w:rPr>
                  </w:pPr>
                  <w:r w:rsidRPr="00B259B4">
                    <w:rPr>
                      <w:b/>
                      <w:bCs/>
                      <w:color w:val="5B9BD5" w:themeColor="accent1"/>
                      <w:sz w:val="32"/>
                      <w:szCs w:val="32"/>
                    </w:rPr>
                    <w:t>DECLARATION</w:t>
                  </w:r>
                </w:p>
              </w:txbxContent>
            </v:textbox>
            <w10:wrap anchorx="margin"/>
          </v:shape>
        </w:pict>
      </w:r>
      <w:r>
        <w:rPr>
          <w:noProof/>
          <w:lang w:val="en-IN" w:eastAsia="en-IN" w:bidi="hi-IN"/>
        </w:rPr>
        <w:pict w14:anchorId="0141BCD0">
          <v:line id="Straight Connector 19" o:spid="_x0000_s1035" style="position:absolute;z-index:251662336;visibility:visible" from="-.65pt,20.05pt" to="522.25pt,20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" strokecolor="#5b9bd5 [3204]" strokeweight="1.25pt">
            <v:stroke joinstyle="miter"/>
          </v:line>
        </w:pict>
      </w:r>
    </w:p>
    <w:p w14:paraId="44291FF4" w14:textId="77777777" w:rsidR="00070783" w:rsidRDefault="00070783" w:rsidP="00B90AB8">
      <w:pPr>
        <w:pStyle w:val="ListParagraph"/>
        <w:spacing w:line="240" w:lineRule="auto"/>
      </w:pPr>
    </w:p>
    <w:p w14:paraId="78BBA649" w14:textId="77777777" w:rsidR="006A4275" w:rsidRPr="002B130B" w:rsidRDefault="006A4275" w:rsidP="00B90AB8">
      <w:pPr>
        <w:spacing w:line="240" w:lineRule="auto"/>
        <w:rPr>
          <w:b/>
          <w:sz w:val="28"/>
          <w:szCs w:val="28"/>
        </w:rPr>
        <w:sectPr w:rsidR="006A4275" w:rsidRPr="002B130B" w:rsidSect="006A4275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9" w:h="16834" w:code="9"/>
          <w:pgMar w:top="720" w:right="720" w:bottom="720" w:left="720" w:header="720" w:footer="720" w:gutter="0"/>
          <w:cols w:space="720"/>
          <w:docGrid w:linePitch="360"/>
        </w:sectPr>
      </w:pPr>
    </w:p>
    <w:p w14:paraId="51E725C5" w14:textId="77777777" w:rsidR="00A14E05" w:rsidRDefault="00B259B4" w:rsidP="00B90AB8">
      <w:pPr>
        <w:spacing w:line="240" w:lineRule="auto"/>
      </w:pPr>
      <w:r>
        <w:t>I, Payal</w:t>
      </w:r>
      <w:r w:rsidR="00EC5FF3">
        <w:t xml:space="preserve"> </w:t>
      </w:r>
      <w:r>
        <w:t>Jasoriya</w:t>
      </w:r>
      <w:r w:rsidR="003956D6" w:rsidRPr="003956D6">
        <w:t>, hereby declare that the information contained herein is true and correct to the best of my knowledge and belief.</w:t>
      </w:r>
    </w:p>
    <w:p w14:paraId="2BA0DC19" w14:textId="77777777" w:rsidR="006C1F62" w:rsidRDefault="006C1F62" w:rsidP="00B90AB8">
      <w:pPr>
        <w:spacing w:line="240" w:lineRule="auto"/>
      </w:pPr>
    </w:p>
    <w:p w14:paraId="55286347" w14:textId="77777777" w:rsidR="006C1F62" w:rsidRDefault="006C1F62" w:rsidP="00B90AB8">
      <w:pPr>
        <w:spacing w:line="240" w:lineRule="auto"/>
      </w:pPr>
    </w:p>
    <w:p w14:paraId="09757D7A" w14:textId="77777777" w:rsidR="006A4275" w:rsidRPr="006A4275" w:rsidRDefault="006C1F62" w:rsidP="00B90AB8">
      <w:pPr>
        <w:spacing w:line="240" w:lineRule="auto"/>
      </w:pPr>
      <w:r>
        <w:t>____________________________</w:t>
      </w:r>
      <w:r>
        <w:br/>
        <w:t>Payal</w:t>
      </w:r>
      <w:r w:rsidR="00EC5FF3">
        <w:t xml:space="preserve"> </w:t>
      </w:r>
      <w:r>
        <w:t>Jasoriya</w:t>
      </w:r>
      <w:r>
        <w:tab/>
      </w:r>
      <w:r>
        <w:tab/>
      </w:r>
      <w:r>
        <w:tab/>
      </w:r>
      <w:r>
        <w:tab/>
      </w:r>
      <w:r>
        <w:tab/>
      </w:r>
    </w:p>
    <w:sectPr w:rsidR="006A4275" w:rsidRPr="006A4275" w:rsidSect="006A4275">
      <w:type w:val="continuous"/>
      <w:pgSz w:w="11909" w:h="16834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BB0424" w14:textId="77777777" w:rsidR="0097656A" w:rsidRDefault="0097656A" w:rsidP="00815584">
      <w:pPr>
        <w:spacing w:after="0" w:line="240" w:lineRule="auto"/>
      </w:pPr>
      <w:r>
        <w:separator/>
      </w:r>
    </w:p>
  </w:endnote>
  <w:endnote w:type="continuationSeparator" w:id="0">
    <w:p w14:paraId="4EE122D6" w14:textId="77777777" w:rsidR="0097656A" w:rsidRDefault="0097656A" w:rsidP="008155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EAFA14" w14:textId="77777777" w:rsidR="009F0046" w:rsidRDefault="009F004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04B1E0" w14:textId="77777777" w:rsidR="009F0046" w:rsidRDefault="009F004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A5ADB7" w14:textId="77777777" w:rsidR="009F0046" w:rsidRDefault="009F004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49B8E3D" w14:textId="77777777" w:rsidR="0097656A" w:rsidRDefault="0097656A" w:rsidP="00815584">
      <w:pPr>
        <w:spacing w:after="0" w:line="240" w:lineRule="auto"/>
      </w:pPr>
      <w:r>
        <w:separator/>
      </w:r>
    </w:p>
  </w:footnote>
  <w:footnote w:type="continuationSeparator" w:id="0">
    <w:p w14:paraId="6DF5D2D3" w14:textId="77777777" w:rsidR="0097656A" w:rsidRDefault="0097656A" w:rsidP="0081558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A20F9B" w14:textId="77777777" w:rsidR="009F0046" w:rsidRDefault="009F004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42D0CE" w14:textId="77777777" w:rsidR="009F0046" w:rsidRDefault="009F004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385BC1" w14:textId="77777777" w:rsidR="009F0046" w:rsidRDefault="009F004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w14:anchorId="074A0AC5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style="width:13.2pt;height:13.2pt;visibility:visible;mso-wrap-style:square" o:bullet="t">
        <v:imagedata r:id="rId1" o:title=""/>
      </v:shape>
    </w:pict>
  </w:numPicBullet>
  <w:abstractNum w:abstractNumId="0" w15:restartNumberingAfterBreak="0">
    <w:nsid w:val="015013D2"/>
    <w:multiLevelType w:val="hybridMultilevel"/>
    <w:tmpl w:val="79821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EB3E22"/>
    <w:multiLevelType w:val="hybridMultilevel"/>
    <w:tmpl w:val="0C58FB6C"/>
    <w:lvl w:ilvl="0" w:tplc="2B7A5B4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color w:val="3E7BB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8257EB"/>
    <w:multiLevelType w:val="hybridMultilevel"/>
    <w:tmpl w:val="74B84A2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FD1D8B"/>
    <w:multiLevelType w:val="hybridMultilevel"/>
    <w:tmpl w:val="4E94EF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A638E3"/>
    <w:multiLevelType w:val="hybridMultilevel"/>
    <w:tmpl w:val="33AEF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AC232B"/>
    <w:multiLevelType w:val="hybridMultilevel"/>
    <w:tmpl w:val="6EC2AC5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5507C1"/>
    <w:multiLevelType w:val="hybridMultilevel"/>
    <w:tmpl w:val="2A78ABB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C31B01"/>
    <w:multiLevelType w:val="hybridMultilevel"/>
    <w:tmpl w:val="775C8E66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D614D13"/>
    <w:multiLevelType w:val="hybridMultilevel"/>
    <w:tmpl w:val="0972D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3795F28"/>
    <w:multiLevelType w:val="hybridMultilevel"/>
    <w:tmpl w:val="B71EB14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7154AF0"/>
    <w:multiLevelType w:val="hybridMultilevel"/>
    <w:tmpl w:val="5A420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6"/>
  </w:num>
  <w:num w:numId="4">
    <w:abstractNumId w:val="4"/>
  </w:num>
  <w:num w:numId="5">
    <w:abstractNumId w:val="8"/>
  </w:num>
  <w:num w:numId="6">
    <w:abstractNumId w:val="7"/>
  </w:num>
  <w:num w:numId="7">
    <w:abstractNumId w:val="10"/>
  </w:num>
  <w:num w:numId="8">
    <w:abstractNumId w:val="0"/>
  </w:num>
  <w:num w:numId="9">
    <w:abstractNumId w:val="9"/>
  </w:num>
  <w:num w:numId="10">
    <w:abstractNumId w:val="5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1NbUwtDA0M7cwtDRW0lEKTi0uzszPAykwrwUAVQu8LywAAAA="/>
  </w:docVars>
  <w:rsids>
    <w:rsidRoot w:val="006A4275"/>
    <w:rsid w:val="00002803"/>
    <w:rsid w:val="000543B7"/>
    <w:rsid w:val="000662A5"/>
    <w:rsid w:val="00070783"/>
    <w:rsid w:val="0009292B"/>
    <w:rsid w:val="000A1C4A"/>
    <w:rsid w:val="000C7773"/>
    <w:rsid w:val="000C7F7F"/>
    <w:rsid w:val="000F3CC5"/>
    <w:rsid w:val="001014FE"/>
    <w:rsid w:val="00103F92"/>
    <w:rsid w:val="00122DCD"/>
    <w:rsid w:val="00190EF9"/>
    <w:rsid w:val="001951D1"/>
    <w:rsid w:val="001976E2"/>
    <w:rsid w:val="001C5A81"/>
    <w:rsid w:val="001F04E7"/>
    <w:rsid w:val="002740AD"/>
    <w:rsid w:val="002B130B"/>
    <w:rsid w:val="003607FE"/>
    <w:rsid w:val="00385D96"/>
    <w:rsid w:val="003956D6"/>
    <w:rsid w:val="0040461E"/>
    <w:rsid w:val="00405D35"/>
    <w:rsid w:val="00421409"/>
    <w:rsid w:val="00476548"/>
    <w:rsid w:val="004B54AA"/>
    <w:rsid w:val="004C050B"/>
    <w:rsid w:val="0050558C"/>
    <w:rsid w:val="00523DF1"/>
    <w:rsid w:val="005254BF"/>
    <w:rsid w:val="00552482"/>
    <w:rsid w:val="00567328"/>
    <w:rsid w:val="005D10A7"/>
    <w:rsid w:val="005E3E69"/>
    <w:rsid w:val="005F036D"/>
    <w:rsid w:val="006020E8"/>
    <w:rsid w:val="00602D44"/>
    <w:rsid w:val="0063452C"/>
    <w:rsid w:val="006377F5"/>
    <w:rsid w:val="00683673"/>
    <w:rsid w:val="00695B35"/>
    <w:rsid w:val="006A4275"/>
    <w:rsid w:val="006C1F62"/>
    <w:rsid w:val="006F3F52"/>
    <w:rsid w:val="006F7B1E"/>
    <w:rsid w:val="00714A13"/>
    <w:rsid w:val="00734610"/>
    <w:rsid w:val="00757D60"/>
    <w:rsid w:val="007C127B"/>
    <w:rsid w:val="007C465E"/>
    <w:rsid w:val="007D5DBA"/>
    <w:rsid w:val="007F2207"/>
    <w:rsid w:val="00800433"/>
    <w:rsid w:val="0080136B"/>
    <w:rsid w:val="00815584"/>
    <w:rsid w:val="00893949"/>
    <w:rsid w:val="008A2D4B"/>
    <w:rsid w:val="008B6B65"/>
    <w:rsid w:val="00915BBA"/>
    <w:rsid w:val="0097656A"/>
    <w:rsid w:val="009A6B49"/>
    <w:rsid w:val="009D56C9"/>
    <w:rsid w:val="009D61EA"/>
    <w:rsid w:val="009F0046"/>
    <w:rsid w:val="00A14E05"/>
    <w:rsid w:val="00A525F3"/>
    <w:rsid w:val="00A70C07"/>
    <w:rsid w:val="00A72CDE"/>
    <w:rsid w:val="00AF0B55"/>
    <w:rsid w:val="00B259B4"/>
    <w:rsid w:val="00B4541D"/>
    <w:rsid w:val="00B456B2"/>
    <w:rsid w:val="00B64FFE"/>
    <w:rsid w:val="00B707A8"/>
    <w:rsid w:val="00B731E9"/>
    <w:rsid w:val="00B772D2"/>
    <w:rsid w:val="00B90AB8"/>
    <w:rsid w:val="00BA3051"/>
    <w:rsid w:val="00BC7ACB"/>
    <w:rsid w:val="00BD41A7"/>
    <w:rsid w:val="00BF1471"/>
    <w:rsid w:val="00C07B01"/>
    <w:rsid w:val="00C10FF3"/>
    <w:rsid w:val="00C13A7D"/>
    <w:rsid w:val="00C405FD"/>
    <w:rsid w:val="00C463A9"/>
    <w:rsid w:val="00C50FB2"/>
    <w:rsid w:val="00C53F32"/>
    <w:rsid w:val="00C86C9F"/>
    <w:rsid w:val="00CA69EE"/>
    <w:rsid w:val="00CC314C"/>
    <w:rsid w:val="00D04ED5"/>
    <w:rsid w:val="00D27053"/>
    <w:rsid w:val="00D33DB4"/>
    <w:rsid w:val="00D33EDF"/>
    <w:rsid w:val="00DC60FE"/>
    <w:rsid w:val="00E170A6"/>
    <w:rsid w:val="00EB39DE"/>
    <w:rsid w:val="00EC5FF3"/>
    <w:rsid w:val="00EE0335"/>
    <w:rsid w:val="00EE12C0"/>
    <w:rsid w:val="00F07372"/>
    <w:rsid w:val="00F21D23"/>
    <w:rsid w:val="00F35DD4"/>
    <w:rsid w:val="00F46C17"/>
    <w:rsid w:val="00F808C8"/>
    <w:rsid w:val="00F93EE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1A3E7B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39D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4275"/>
    <w:pPr>
      <w:ind w:left="720"/>
      <w:contextualSpacing/>
    </w:pPr>
  </w:style>
  <w:style w:type="table" w:styleId="TableGrid">
    <w:name w:val="Table Grid"/>
    <w:basedOn w:val="TableNormal"/>
    <w:uiPriority w:val="39"/>
    <w:rsid w:val="003956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5584"/>
  </w:style>
  <w:style w:type="paragraph" w:styleId="Footer">
    <w:name w:val="footer"/>
    <w:basedOn w:val="Normal"/>
    <w:link w:val="Foot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5584"/>
  </w:style>
  <w:style w:type="character" w:styleId="Hyperlink">
    <w:name w:val="Hyperlink"/>
    <w:basedOn w:val="DefaultParagraphFont"/>
    <w:uiPriority w:val="99"/>
    <w:unhideWhenUsed/>
    <w:rsid w:val="00A70C07"/>
    <w:rPr>
      <w:color w:val="0563C1" w:themeColor="hyperlink"/>
      <w:u w:val="single"/>
    </w:rPr>
  </w:style>
  <w:style w:type="paragraph" w:customStyle="1" w:styleId="ContactInfo">
    <w:name w:val="Contact Info"/>
    <w:basedOn w:val="Normal"/>
    <w:uiPriority w:val="8"/>
    <w:qFormat/>
    <w:rsid w:val="00B259B4"/>
    <w:pPr>
      <w:spacing w:after="0" w:line="360" w:lineRule="auto"/>
    </w:pPr>
    <w:rPr>
      <w:rFonts w:eastAsiaTheme="minorEastAsia"/>
      <w:color w:val="262626" w:themeColor="text1" w:themeTint="D9"/>
      <w:sz w:val="20"/>
      <w:szCs w:val="20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2.jpe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25</Words>
  <Characters>185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8-04-08T06:32:00Z</dcterms:created>
  <dcterms:modified xsi:type="dcterms:W3CDTF">2020-12-10T11:12:00Z</dcterms:modified>
</cp:coreProperties>
</file>